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1B574" w14:textId="23A95F00" w:rsidR="7487FAD6" w:rsidRDefault="7487FAD6" w:rsidP="07328015">
      <w:pPr>
        <w:spacing w:after="0" w:line="240" w:lineRule="auto"/>
        <w:rPr>
          <w:rFonts w:ascii="Arial" w:eastAsia="Arial" w:hAnsi="Arial" w:cs="Arial"/>
          <w:b/>
          <w:bCs/>
          <w:sz w:val="28"/>
          <w:szCs w:val="28"/>
        </w:rPr>
      </w:pPr>
      <w:r w:rsidRPr="07328015">
        <w:rPr>
          <w:rFonts w:ascii="Arial" w:eastAsia="Arial" w:hAnsi="Arial" w:cs="Arial"/>
          <w:b/>
          <w:bCs/>
          <w:sz w:val="28"/>
          <w:szCs w:val="28"/>
        </w:rPr>
        <w:t>PROJECT STATUS REPORT TEMPLATE</w:t>
      </w:r>
    </w:p>
    <w:p w14:paraId="33AE3BCC" w14:textId="77777777" w:rsidR="00531664" w:rsidRDefault="00531664" w:rsidP="07328015">
      <w:pPr>
        <w:spacing w:after="0" w:line="240" w:lineRule="auto"/>
      </w:pPr>
    </w:p>
    <w:tbl>
      <w:tblPr>
        <w:tblStyle w:val="TableGrid"/>
        <w:tblW w:w="9292" w:type="dxa"/>
        <w:tblLook w:val="04A0" w:firstRow="1" w:lastRow="0" w:firstColumn="1" w:lastColumn="0" w:noHBand="0" w:noVBand="1"/>
      </w:tblPr>
      <w:tblGrid>
        <w:gridCol w:w="3329"/>
        <w:gridCol w:w="5963"/>
      </w:tblGrid>
      <w:tr w:rsidR="008D66DF" w14:paraId="1AD598C8" w14:textId="77777777" w:rsidTr="008D66DF">
        <w:trPr>
          <w:trHeight w:val="277"/>
        </w:trPr>
        <w:tc>
          <w:tcPr>
            <w:tcW w:w="3329" w:type="dxa"/>
          </w:tcPr>
          <w:p w14:paraId="46DB1256" w14:textId="77777777" w:rsidR="008D66DF" w:rsidRPr="00FE4D07" w:rsidRDefault="008D66DF" w:rsidP="07328015">
            <w:pPr>
              <w:jc w:val="center"/>
              <w:rPr>
                <w:rFonts w:ascii="Arial" w:eastAsia="Arial" w:hAnsi="Arial" w:cs="Arial"/>
                <w:b/>
                <w:bCs/>
              </w:rPr>
            </w:pPr>
            <w:r w:rsidRPr="07328015">
              <w:rPr>
                <w:rFonts w:ascii="Arial" w:eastAsia="Arial" w:hAnsi="Arial" w:cs="Arial"/>
                <w:b/>
                <w:bCs/>
              </w:rPr>
              <w:t>Project Name</w:t>
            </w:r>
          </w:p>
        </w:tc>
        <w:tc>
          <w:tcPr>
            <w:tcW w:w="5963" w:type="dxa"/>
          </w:tcPr>
          <w:p w14:paraId="5D5B35FF" w14:textId="6601CF27" w:rsidR="008D66DF" w:rsidRDefault="00142147" w:rsidP="07328015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itchen Remodeling</w:t>
            </w:r>
          </w:p>
        </w:tc>
      </w:tr>
    </w:tbl>
    <w:p w14:paraId="0F52F9B7" w14:textId="77777777" w:rsidR="005615B9" w:rsidRDefault="005615B9" w:rsidP="07328015">
      <w:pPr>
        <w:spacing w:after="0" w:line="240" w:lineRule="auto"/>
        <w:rPr>
          <w:rFonts w:ascii="Arial" w:eastAsia="Arial" w:hAnsi="Arial" w:cs="Arial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270"/>
        <w:gridCol w:w="1815"/>
        <w:gridCol w:w="2070"/>
        <w:gridCol w:w="2195"/>
      </w:tblGrid>
      <w:tr w:rsidR="005615B9" w14:paraId="7F12AF4B" w14:textId="77777777" w:rsidTr="07328015">
        <w:trPr>
          <w:trHeight w:val="793"/>
        </w:trPr>
        <w:tc>
          <w:tcPr>
            <w:tcW w:w="3270" w:type="dxa"/>
            <w:vAlign w:val="center"/>
          </w:tcPr>
          <w:p w14:paraId="7D4298C6" w14:textId="77777777" w:rsidR="005615B9" w:rsidRPr="00FE4D07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  <w:t>Project Manager</w:t>
            </w:r>
          </w:p>
        </w:tc>
        <w:tc>
          <w:tcPr>
            <w:tcW w:w="1815" w:type="dxa"/>
            <w:vAlign w:val="center"/>
          </w:tcPr>
          <w:p w14:paraId="7EEBE614" w14:textId="77777777" w:rsidR="005615B9" w:rsidRPr="00FE4D07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of Status Entry</w:t>
            </w:r>
          </w:p>
        </w:tc>
        <w:tc>
          <w:tcPr>
            <w:tcW w:w="2070" w:type="dxa"/>
            <w:vAlign w:val="center"/>
          </w:tcPr>
          <w:p w14:paraId="3AE67ABD" w14:textId="77777777" w:rsidR="005615B9" w:rsidRPr="00FE4D07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eriod Covered</w:t>
            </w:r>
          </w:p>
        </w:tc>
        <w:tc>
          <w:tcPr>
            <w:tcW w:w="2195" w:type="dxa"/>
            <w:vAlign w:val="center"/>
          </w:tcPr>
          <w:p w14:paraId="36FF66AC" w14:textId="77777777" w:rsidR="005615B9" w:rsidRPr="00FE4D07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rojected Date of Completion</w:t>
            </w:r>
          </w:p>
        </w:tc>
      </w:tr>
      <w:tr w:rsidR="005615B9" w14:paraId="799401D4" w14:textId="77777777" w:rsidTr="07328015">
        <w:trPr>
          <w:trHeight w:val="764"/>
        </w:trPr>
        <w:tc>
          <w:tcPr>
            <w:tcW w:w="3270" w:type="dxa"/>
            <w:vAlign w:val="center"/>
          </w:tcPr>
          <w:p w14:paraId="0ADBD626" w14:textId="723805A1" w:rsidR="00142147" w:rsidRPr="005615B9" w:rsidRDefault="00142147" w:rsidP="00682B5C">
            <w:pPr>
              <w:pStyle w:val="arial"/>
              <w:spacing w:before="0" w:after="0" w:line="240" w:lineRule="auto"/>
              <w:ind w:left="342"/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  <w:t xml:space="preserve">Joshua </w:t>
            </w:r>
            <w:proofErr w:type="spellStart"/>
            <w:r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  <w:t>Gress</w:t>
            </w:r>
            <w:proofErr w:type="spellEnd"/>
            <w:r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  <w:t xml:space="preserve"> &amp; Neha Thota</w:t>
            </w:r>
          </w:p>
        </w:tc>
        <w:tc>
          <w:tcPr>
            <w:tcW w:w="1815" w:type="dxa"/>
            <w:vAlign w:val="center"/>
          </w:tcPr>
          <w:p w14:paraId="2EB313B2" w14:textId="45F16326" w:rsidR="005615B9" w:rsidRPr="005615B9" w:rsidRDefault="00142147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11/2</w:t>
            </w:r>
            <w:r w:rsidR="00682B5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3</w:t>
            </w: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/2020</w:t>
            </w:r>
          </w:p>
        </w:tc>
        <w:tc>
          <w:tcPr>
            <w:tcW w:w="2070" w:type="dxa"/>
            <w:vAlign w:val="center"/>
          </w:tcPr>
          <w:p w14:paraId="27076DBB" w14:textId="351C5F73" w:rsidR="005615B9" w:rsidRPr="005615B9" w:rsidRDefault="00142147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70%</w:t>
            </w:r>
          </w:p>
        </w:tc>
        <w:tc>
          <w:tcPr>
            <w:tcW w:w="2195" w:type="dxa"/>
            <w:vAlign w:val="center"/>
          </w:tcPr>
          <w:p w14:paraId="63095F25" w14:textId="38E8F914" w:rsidR="005615B9" w:rsidRPr="005615B9" w:rsidRDefault="00142147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12/08/2020</w:t>
            </w:r>
          </w:p>
        </w:tc>
      </w:tr>
    </w:tbl>
    <w:p w14:paraId="3E1717BA" w14:textId="2428C8EE" w:rsidR="005615B9" w:rsidRDefault="005615B9" w:rsidP="07328015">
      <w:pPr>
        <w:spacing w:after="0" w:line="240" w:lineRule="auto"/>
        <w:rPr>
          <w:rFonts w:ascii="Arial" w:eastAsia="Arial" w:hAnsi="Arial" w:cs="Arial"/>
        </w:rPr>
      </w:pPr>
    </w:p>
    <w:p w14:paraId="4C00B68E" w14:textId="526831A3" w:rsidR="00B24A14" w:rsidRDefault="00B24A14" w:rsidP="07328015">
      <w:pPr>
        <w:spacing w:after="0" w:line="240" w:lineRule="auto"/>
        <w:rPr>
          <w:rFonts w:ascii="Arial" w:eastAsia="Arial" w:hAnsi="Arial" w:cs="Arial"/>
        </w:rPr>
      </w:pPr>
      <w:bookmarkStart w:id="0" w:name="_GoBack"/>
      <w:bookmarkEnd w:id="0"/>
    </w:p>
    <w:p w14:paraId="02452212" w14:textId="77777777" w:rsidR="00B24A14" w:rsidRDefault="00B24A14" w:rsidP="07328015">
      <w:pPr>
        <w:spacing w:after="0" w:line="240" w:lineRule="auto"/>
        <w:rPr>
          <w:rFonts w:ascii="Arial" w:eastAsia="Arial" w:hAnsi="Arial" w:cs="Arial"/>
        </w:rPr>
      </w:pPr>
    </w:p>
    <w:p w14:paraId="16F62233" w14:textId="67EDAD93" w:rsidR="005615B9" w:rsidRDefault="00B24A14" w:rsidP="07328015">
      <w:pPr>
        <w:spacing w:after="0" w:line="240" w:lineRule="auto"/>
        <w:rPr>
          <w:rFonts w:ascii="Arial" w:eastAsia="Arial" w:hAnsi="Arial" w:cs="Arial"/>
          <w:b/>
          <w:bCs/>
        </w:rPr>
      </w:pPr>
      <w:r w:rsidRPr="07328015">
        <w:rPr>
          <w:rFonts w:ascii="Arial" w:eastAsia="Arial" w:hAnsi="Arial" w:cs="Arial"/>
          <w:b/>
          <w:bCs/>
        </w:rPr>
        <w:t>EXECUTIVE SUMMARY</w:t>
      </w:r>
    </w:p>
    <w:tbl>
      <w:tblPr>
        <w:tblStyle w:val="TableGrid"/>
        <w:tblW w:w="9345" w:type="dxa"/>
        <w:tblLayout w:type="fixed"/>
        <w:tblLook w:val="01E0" w:firstRow="1" w:lastRow="1" w:firstColumn="1" w:lastColumn="1" w:noHBand="0" w:noVBand="0"/>
      </w:tblPr>
      <w:tblGrid>
        <w:gridCol w:w="2205"/>
        <w:gridCol w:w="1455"/>
        <w:gridCol w:w="1305"/>
        <w:gridCol w:w="1125"/>
        <w:gridCol w:w="1125"/>
        <w:gridCol w:w="1065"/>
        <w:gridCol w:w="1065"/>
      </w:tblGrid>
      <w:tr w:rsidR="005615B9" w:rsidRPr="00F4628C" w14:paraId="0240FAF6" w14:textId="77777777" w:rsidTr="00B24A14">
        <w:trPr>
          <w:trHeight w:val="983"/>
        </w:trPr>
        <w:tc>
          <w:tcPr>
            <w:tcW w:w="2205" w:type="dxa"/>
            <w:vAlign w:val="center"/>
          </w:tcPr>
          <w:p w14:paraId="7B8ABA04" w14:textId="77777777" w:rsidR="005615B9" w:rsidRPr="00381BA2" w:rsidRDefault="005615B9" w:rsidP="00B24A14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arrative Summary of Status</w:t>
            </w:r>
          </w:p>
        </w:tc>
        <w:tc>
          <w:tcPr>
            <w:tcW w:w="1455" w:type="dxa"/>
            <w:vAlign w:val="center"/>
          </w:tcPr>
          <w:p w14:paraId="140F3433" w14:textId="77777777" w:rsidR="005615B9" w:rsidRPr="00381BA2" w:rsidRDefault="005615B9" w:rsidP="00B24A14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chedule:</w:t>
            </w:r>
          </w:p>
        </w:tc>
        <w:tc>
          <w:tcPr>
            <w:tcW w:w="1305" w:type="dxa"/>
            <w:vAlign w:val="center"/>
          </w:tcPr>
          <w:p w14:paraId="3EAEE330" w14:textId="34434635" w:rsidR="005615B9" w:rsidRPr="00381BA2" w:rsidRDefault="00E5002A" w:rsidP="00E5002A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</w:t>
            </w:r>
            <w:r w:rsidR="0B3F6151" w:rsidRPr="2E33B80E">
              <w:rPr>
                <w:rFonts w:ascii="Arial" w:eastAsia="Arial" w:hAnsi="Arial" w:cs="Arial"/>
                <w:b/>
                <w:bCs/>
                <w:color w:val="FFC000" w:themeColor="accent4"/>
                <w:sz w:val="22"/>
                <w:szCs w:val="22"/>
              </w:rPr>
              <w:t xml:space="preserve">AMBER </w:t>
            </w:r>
          </w:p>
        </w:tc>
        <w:tc>
          <w:tcPr>
            <w:tcW w:w="1125" w:type="dxa"/>
            <w:vAlign w:val="center"/>
          </w:tcPr>
          <w:p w14:paraId="564E76E3" w14:textId="77777777" w:rsidR="005615B9" w:rsidRPr="00381BA2" w:rsidRDefault="005615B9" w:rsidP="00B24A14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Budget:</w:t>
            </w:r>
          </w:p>
        </w:tc>
        <w:tc>
          <w:tcPr>
            <w:tcW w:w="1125" w:type="dxa"/>
            <w:vAlign w:val="center"/>
          </w:tcPr>
          <w:p w14:paraId="1B33C320" w14:textId="63418EED" w:rsidR="005615B9" w:rsidRPr="00381BA2" w:rsidRDefault="00970454" w:rsidP="00B24A14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color w:val="FFC000" w:themeColor="accent4"/>
                <w:sz w:val="22"/>
                <w:szCs w:val="22"/>
              </w:rPr>
              <w:t>AMBER</w:t>
            </w:r>
          </w:p>
        </w:tc>
        <w:tc>
          <w:tcPr>
            <w:tcW w:w="1065" w:type="dxa"/>
            <w:vAlign w:val="center"/>
          </w:tcPr>
          <w:p w14:paraId="2BD1623E" w14:textId="77777777" w:rsidR="005615B9" w:rsidRPr="00381BA2" w:rsidRDefault="005615B9" w:rsidP="00B24A14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7328015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ssues:</w:t>
            </w:r>
          </w:p>
        </w:tc>
        <w:tc>
          <w:tcPr>
            <w:tcW w:w="1065" w:type="dxa"/>
            <w:vAlign w:val="center"/>
          </w:tcPr>
          <w:p w14:paraId="51B75B93" w14:textId="71068BDF" w:rsidR="005615B9" w:rsidRPr="00E5002A" w:rsidRDefault="00863006" w:rsidP="00E5002A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color w:val="FFC000" w:themeColor="accent4"/>
                <w:sz w:val="22"/>
                <w:szCs w:val="22"/>
              </w:rPr>
              <w:t>AMBER</w:t>
            </w:r>
          </w:p>
        </w:tc>
      </w:tr>
      <w:tr w:rsidR="005615B9" w:rsidRPr="00F4628C" w14:paraId="19C619EC" w14:textId="77777777" w:rsidTr="00B24A14">
        <w:trPr>
          <w:trHeight w:val="931"/>
        </w:trPr>
        <w:tc>
          <w:tcPr>
            <w:tcW w:w="9345" w:type="dxa"/>
            <w:gridSpan w:val="7"/>
          </w:tcPr>
          <w:p w14:paraId="03A1D2D9" w14:textId="4D99A289" w:rsidR="00B24A14" w:rsidRDefault="00863006" w:rsidP="00B24A14">
            <w:pPr>
              <w:pStyle w:val="arial"/>
              <w:spacing w:before="0" w:after="0" w:line="240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Schedule: </w:t>
            </w:r>
            <w:r w:rsidR="00641DFD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1. 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Due to high volume of materials, there </w:t>
            </w:r>
            <w:r w:rsidR="008C0F93">
              <w:rPr>
                <w:rFonts w:ascii="Arial" w:eastAsia="Arial" w:hAnsi="Arial" w:cs="Arial"/>
                <w:i/>
                <w:iCs/>
                <w:sz w:val="22"/>
                <w:szCs w:val="22"/>
              </w:rPr>
              <w:t>was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  <w:r w:rsidR="008C0F93">
              <w:rPr>
                <w:rFonts w:ascii="Arial" w:eastAsia="Arial" w:hAnsi="Arial" w:cs="Arial"/>
                <w:i/>
                <w:iCs/>
                <w:sz w:val="22"/>
                <w:szCs w:val="22"/>
              </w:rPr>
              <w:t>a 2 day delay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of the order shipment causing the installation of equipment to postpone. </w:t>
            </w:r>
          </w:p>
          <w:p w14:paraId="041EC5E1" w14:textId="2AAC1720" w:rsidR="00641DFD" w:rsidRDefault="00641DFD" w:rsidP="00B24A14">
            <w:pPr>
              <w:pStyle w:val="arial"/>
              <w:spacing w:before="0" w:after="0" w:line="240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2. Contractor took 1 day longer than expected in creating a contract </w:t>
            </w:r>
          </w:p>
          <w:p w14:paraId="225DAC9F" w14:textId="1B4C0197" w:rsidR="00863006" w:rsidRDefault="00863006" w:rsidP="00B24A14">
            <w:pPr>
              <w:pStyle w:val="arial"/>
              <w:spacing w:before="0" w:after="0" w:line="240" w:lineRule="auto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Budget: We </w:t>
            </w:r>
            <w:r w:rsidR="00970454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need 150$ more for painting kitchen cabinets. </w:t>
            </w:r>
          </w:p>
          <w:p w14:paraId="74D2C8B0" w14:textId="2B30D18C" w:rsidR="00B24A14" w:rsidRDefault="00863006" w:rsidP="00863006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Issues: </w:t>
            </w:r>
            <w:r w:rsidR="008C0F93">
              <w:rPr>
                <w:rFonts w:ascii="Arial" w:eastAsia="Arial" w:hAnsi="Arial" w:cs="Arial"/>
                <w:i/>
                <w:iCs/>
                <w:sz w:val="22"/>
                <w:szCs w:val="22"/>
              </w:rPr>
              <w:t>The cabinets arrived in different shades than</w:t>
            </w:r>
            <w:r w:rsidR="00970454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expected</w:t>
            </w:r>
            <w:r w:rsidR="008C0F93">
              <w:rPr>
                <w:rFonts w:ascii="Arial" w:eastAsia="Arial" w:hAnsi="Arial" w:cs="Arial"/>
                <w:i/>
                <w:iCs/>
                <w:sz w:val="22"/>
                <w:szCs w:val="22"/>
              </w:rPr>
              <w:t>, which don’t go with the color theme of the kitchen.</w:t>
            </w:r>
          </w:p>
          <w:p w14:paraId="11E859B4" w14:textId="72227A96" w:rsidR="00B24A14" w:rsidRPr="00F4628C" w:rsidRDefault="00B24A14" w:rsidP="00B24A14">
            <w:pPr>
              <w:pStyle w:val="arial"/>
              <w:spacing w:before="0" w:after="0" w:line="240" w:lineRule="auto"/>
            </w:pPr>
          </w:p>
        </w:tc>
      </w:tr>
    </w:tbl>
    <w:p w14:paraId="778A8B04" w14:textId="3138B693" w:rsidR="00B24A14" w:rsidRDefault="00B24A14" w:rsidP="07328015">
      <w:pPr>
        <w:spacing w:after="0" w:line="240" w:lineRule="auto"/>
        <w:rPr>
          <w:rFonts w:ascii="Arial" w:eastAsia="Arial" w:hAnsi="Arial" w:cs="Arial"/>
          <w:b/>
        </w:rPr>
      </w:pPr>
    </w:p>
    <w:p w14:paraId="67C0FB6C" w14:textId="77777777" w:rsidR="00B24A14" w:rsidRDefault="00B24A14" w:rsidP="07328015">
      <w:pPr>
        <w:spacing w:after="0" w:line="240" w:lineRule="auto"/>
        <w:rPr>
          <w:rFonts w:ascii="Arial" w:eastAsia="Arial" w:hAnsi="Arial" w:cs="Arial"/>
          <w:b/>
        </w:rPr>
      </w:pPr>
    </w:p>
    <w:p w14:paraId="493EE44D" w14:textId="77777777" w:rsidR="00B24A14" w:rsidRDefault="00B24A14" w:rsidP="07328015">
      <w:pPr>
        <w:spacing w:after="0" w:line="240" w:lineRule="auto"/>
        <w:rPr>
          <w:rFonts w:ascii="Arial" w:eastAsia="Arial" w:hAnsi="Arial" w:cs="Arial"/>
          <w:b/>
        </w:rPr>
      </w:pPr>
    </w:p>
    <w:p w14:paraId="460C2961" w14:textId="1903FE49" w:rsidR="005615B9" w:rsidRDefault="005615B9" w:rsidP="07328015">
      <w:pPr>
        <w:spacing w:after="0" w:line="240" w:lineRule="auto"/>
        <w:rPr>
          <w:rFonts w:ascii="Arial" w:eastAsia="Arial" w:hAnsi="Arial" w:cs="Arial"/>
          <w:b/>
          <w:sz w:val="20"/>
          <w:szCs w:val="20"/>
        </w:rPr>
      </w:pPr>
      <w:r w:rsidRPr="5426CAF4">
        <w:rPr>
          <w:rFonts w:ascii="Arial" w:eastAsia="Arial" w:hAnsi="Arial" w:cs="Arial"/>
          <w:b/>
        </w:rPr>
        <w:t>PROJECT COMPONENTS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67"/>
        <w:gridCol w:w="1117"/>
        <w:gridCol w:w="1950"/>
        <w:gridCol w:w="4616"/>
      </w:tblGrid>
      <w:tr w:rsidR="005615B9" w:rsidRPr="00EB6FD8" w14:paraId="474C1A5A" w14:textId="77777777" w:rsidTr="2E33B80E">
        <w:trPr>
          <w:trHeight w:val="432"/>
        </w:trPr>
        <w:tc>
          <w:tcPr>
            <w:tcW w:w="1667" w:type="dxa"/>
            <w:vAlign w:val="center"/>
            <w:hideMark/>
          </w:tcPr>
          <w:p w14:paraId="5B9C4275" w14:textId="77777777" w:rsidR="005615B9" w:rsidRPr="005615B9" w:rsidRDefault="194863E9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omponent</w:t>
            </w:r>
          </w:p>
        </w:tc>
        <w:tc>
          <w:tcPr>
            <w:tcW w:w="1117" w:type="dxa"/>
            <w:vAlign w:val="center"/>
            <w:hideMark/>
          </w:tcPr>
          <w:p w14:paraId="14AE62A4" w14:textId="77777777" w:rsidR="005615B9" w:rsidRPr="005615B9" w:rsidRDefault="11DAE253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tcW w:w="1950" w:type="dxa"/>
            <w:vAlign w:val="center"/>
            <w:hideMark/>
          </w:tcPr>
          <w:p w14:paraId="010AE2C8" w14:textId="77777777" w:rsidR="005615B9" w:rsidRPr="005615B9" w:rsidRDefault="138D916A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Owner / Team</w:t>
            </w:r>
          </w:p>
        </w:tc>
        <w:tc>
          <w:tcPr>
            <w:tcW w:w="4616" w:type="dxa"/>
            <w:vAlign w:val="center"/>
            <w:hideMark/>
          </w:tcPr>
          <w:p w14:paraId="19AAC4C9" w14:textId="77777777" w:rsidR="005615B9" w:rsidRPr="005615B9" w:rsidRDefault="0B3F6151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</w:t>
            </w:r>
            <w:r w:rsidR="70786B68"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otes</w:t>
            </w:r>
          </w:p>
        </w:tc>
      </w:tr>
      <w:tr w:rsidR="005615B9" w:rsidRPr="00EB6FD8" w14:paraId="09CAA9FA" w14:textId="77777777" w:rsidTr="2E33B80E">
        <w:trPr>
          <w:trHeight w:val="1538"/>
        </w:trPr>
        <w:tc>
          <w:tcPr>
            <w:tcW w:w="1667" w:type="dxa"/>
            <w:vAlign w:val="center"/>
            <w:hideMark/>
          </w:tcPr>
          <w:p w14:paraId="4D9BD10A" w14:textId="77777777" w:rsidR="005615B9" w:rsidRPr="005615B9" w:rsidRDefault="70786B68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sz w:val="22"/>
                <w:szCs w:val="22"/>
              </w:rPr>
              <w:t>Budget</w:t>
            </w:r>
          </w:p>
        </w:tc>
        <w:tc>
          <w:tcPr>
            <w:tcW w:w="1117" w:type="dxa"/>
            <w:vAlign w:val="center"/>
            <w:hideMark/>
          </w:tcPr>
          <w:p w14:paraId="6DAF42CC" w14:textId="50239F6D" w:rsidR="005615B9" w:rsidRPr="005615B9" w:rsidRDefault="00682B5C" w:rsidP="00D21728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90</w:t>
            </w:r>
            <w:r w:rsidR="008C0F93">
              <w:rPr>
                <w:rFonts w:ascii="Arial" w:eastAsia="Arial" w:hAnsi="Arial" w:cs="Arial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1950" w:type="dxa"/>
            <w:vAlign w:val="center"/>
            <w:hideMark/>
          </w:tcPr>
          <w:p w14:paraId="77A287F6" w14:textId="31C545CC" w:rsidR="005615B9" w:rsidRPr="005615B9" w:rsidRDefault="008C0F93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Joshua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ess</w:t>
            </w:r>
            <w:proofErr w:type="spellEnd"/>
          </w:p>
        </w:tc>
        <w:tc>
          <w:tcPr>
            <w:tcW w:w="4616" w:type="dxa"/>
            <w:vAlign w:val="center"/>
            <w:hideMark/>
          </w:tcPr>
          <w:p w14:paraId="3146F250" w14:textId="1C5720F2" w:rsidR="005615B9" w:rsidRPr="00FE4D07" w:rsidRDefault="00682B5C" w:rsidP="2E33B80E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We have </w:t>
            </w:r>
            <w:r w:rsidR="00684907">
              <w:rPr>
                <w:rFonts w:ascii="Arial" w:eastAsia="Arial" w:hAnsi="Arial" w:cs="Arial"/>
                <w:i/>
                <w:iCs/>
                <w:sz w:val="22"/>
                <w:szCs w:val="22"/>
              </w:rPr>
              <w:t>almost the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right amount of budget for the rest of the project</w:t>
            </w:r>
            <w:r w:rsidR="00684907">
              <w:rPr>
                <w:rFonts w:ascii="Arial" w:eastAsia="Arial" w:hAnsi="Arial" w:cs="Arial"/>
                <w:i/>
                <w:iCs/>
                <w:sz w:val="22"/>
                <w:szCs w:val="22"/>
              </w:rPr>
              <w:t>, except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we need some amount of money to paint the kitchen cabinets. </w:t>
            </w:r>
          </w:p>
        </w:tc>
      </w:tr>
      <w:tr w:rsidR="005615B9" w:rsidRPr="00EB6FD8" w14:paraId="0D80357E" w14:textId="77777777" w:rsidTr="2E33B80E">
        <w:trPr>
          <w:trHeight w:val="1070"/>
        </w:trPr>
        <w:tc>
          <w:tcPr>
            <w:tcW w:w="1667" w:type="dxa"/>
            <w:vAlign w:val="center"/>
            <w:hideMark/>
          </w:tcPr>
          <w:p w14:paraId="3EE7972A" w14:textId="77777777" w:rsidR="005615B9" w:rsidRPr="005615B9" w:rsidRDefault="179B9FD7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sz w:val="22"/>
                <w:szCs w:val="22"/>
              </w:rPr>
              <w:t>Resources</w:t>
            </w:r>
          </w:p>
        </w:tc>
        <w:tc>
          <w:tcPr>
            <w:tcW w:w="1117" w:type="dxa"/>
            <w:vAlign w:val="center"/>
            <w:hideMark/>
          </w:tcPr>
          <w:p w14:paraId="559EFAB3" w14:textId="5D3BE66C" w:rsidR="005615B9" w:rsidRPr="005615B9" w:rsidRDefault="007E485A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8</w:t>
            </w:r>
            <w:r w:rsidR="00682B5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%</w:t>
            </w:r>
          </w:p>
        </w:tc>
        <w:tc>
          <w:tcPr>
            <w:tcW w:w="1950" w:type="dxa"/>
            <w:vAlign w:val="center"/>
            <w:hideMark/>
          </w:tcPr>
          <w:p w14:paraId="4F049A11" w14:textId="2B08667E" w:rsidR="005615B9" w:rsidRPr="005615B9" w:rsidRDefault="00682B5C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Joshua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ess</w:t>
            </w:r>
            <w:proofErr w:type="spellEnd"/>
          </w:p>
        </w:tc>
        <w:tc>
          <w:tcPr>
            <w:tcW w:w="4616" w:type="dxa"/>
            <w:vAlign w:val="center"/>
            <w:hideMark/>
          </w:tcPr>
          <w:p w14:paraId="7E974D5F" w14:textId="05032C1A" w:rsidR="005615B9" w:rsidRPr="00682B5C" w:rsidRDefault="00682B5C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 w:rsidRPr="00682B5C">
              <w:rPr>
                <w:rFonts w:ascii="Arial" w:eastAsia="Arial" w:hAnsi="Arial" w:cs="Arial"/>
                <w:i/>
                <w:iCs/>
                <w:sz w:val="22"/>
                <w:szCs w:val="22"/>
              </w:rPr>
              <w:t>The contractors</w:t>
            </w:r>
            <w:r w:rsidR="00D47D7B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and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plumber</w:t>
            </w:r>
            <w:r w:rsidR="00D47D7B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arrive on time. Though we had some trouble with </w:t>
            </w:r>
            <w:r w:rsidR="00D47D7B">
              <w:rPr>
                <w:rFonts w:ascii="Arial" w:eastAsia="Arial" w:hAnsi="Arial" w:cs="Arial"/>
                <w:i/>
                <w:iCs/>
                <w:sz w:val="22"/>
                <w:szCs w:val="22"/>
              </w:rPr>
              <w:t>hardware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. </w:t>
            </w:r>
          </w:p>
        </w:tc>
      </w:tr>
      <w:tr w:rsidR="005615B9" w:rsidRPr="00EB6FD8" w14:paraId="24B22A93" w14:textId="77777777" w:rsidTr="2E33B80E">
        <w:trPr>
          <w:trHeight w:val="1160"/>
        </w:trPr>
        <w:tc>
          <w:tcPr>
            <w:tcW w:w="1667" w:type="dxa"/>
            <w:vAlign w:val="center"/>
            <w:hideMark/>
          </w:tcPr>
          <w:p w14:paraId="0A90DF8B" w14:textId="77777777" w:rsidR="005615B9" w:rsidRPr="005615B9" w:rsidRDefault="7FA6E929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sz w:val="22"/>
                <w:szCs w:val="22"/>
              </w:rPr>
              <w:t>Timeline</w:t>
            </w:r>
          </w:p>
        </w:tc>
        <w:tc>
          <w:tcPr>
            <w:tcW w:w="1117" w:type="dxa"/>
            <w:vAlign w:val="center"/>
            <w:hideMark/>
          </w:tcPr>
          <w:p w14:paraId="72DC96E2" w14:textId="45F1FA98" w:rsidR="005615B9" w:rsidRPr="005615B9" w:rsidRDefault="006034F1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7</w:t>
            </w:r>
            <w:r w:rsidR="00682B5C">
              <w:rPr>
                <w:rFonts w:ascii="Arial" w:eastAsia="Arial" w:hAnsi="Arial" w:cs="Arial"/>
                <w:b/>
                <w:bCs/>
                <w:sz w:val="22"/>
                <w:szCs w:val="22"/>
              </w:rPr>
              <w:t>0%</w:t>
            </w:r>
          </w:p>
        </w:tc>
        <w:tc>
          <w:tcPr>
            <w:tcW w:w="1950" w:type="dxa"/>
            <w:vAlign w:val="center"/>
            <w:hideMark/>
          </w:tcPr>
          <w:p w14:paraId="13954F92" w14:textId="5A950310" w:rsidR="005615B9" w:rsidRPr="005615B9" w:rsidRDefault="00682B5C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Joshua </w:t>
            </w:r>
            <w:proofErr w:type="spellStart"/>
            <w:r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ess</w:t>
            </w:r>
            <w:proofErr w:type="spellEnd"/>
          </w:p>
        </w:tc>
        <w:tc>
          <w:tcPr>
            <w:tcW w:w="4616" w:type="dxa"/>
            <w:vAlign w:val="center"/>
            <w:hideMark/>
          </w:tcPr>
          <w:p w14:paraId="621A4411" w14:textId="5291DBD1" w:rsidR="005615B9" w:rsidRPr="00682B5C" w:rsidRDefault="00682B5C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>The timeline and schedule are followed correctly by everyone. Though it has to be adjusted due to the delay in</w:t>
            </w:r>
            <w:r w:rsidR="00641DFD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creating of contract and</w:t>
            </w:r>
            <w:r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 the arrival of equipment and painting.</w:t>
            </w:r>
          </w:p>
        </w:tc>
      </w:tr>
      <w:tr w:rsidR="005615B9" w:rsidRPr="00EB6FD8" w14:paraId="5458BD08" w14:textId="77777777" w:rsidTr="2E33B80E">
        <w:trPr>
          <w:trHeight w:val="890"/>
        </w:trPr>
        <w:tc>
          <w:tcPr>
            <w:tcW w:w="1667" w:type="dxa"/>
            <w:vAlign w:val="center"/>
            <w:hideMark/>
          </w:tcPr>
          <w:p w14:paraId="6218208B" w14:textId="77777777" w:rsidR="005615B9" w:rsidRPr="005615B9" w:rsidRDefault="75858CBA" w:rsidP="2E33B80E">
            <w:pPr>
              <w:pStyle w:val="arial"/>
              <w:spacing w:before="0" w:after="0" w:line="240" w:lineRule="auto"/>
              <w:jc w:val="center"/>
            </w:pPr>
            <w:r w:rsidRPr="2E33B80E">
              <w:rPr>
                <w:rFonts w:ascii="Arial" w:eastAsia="Arial" w:hAnsi="Arial" w:cs="Arial"/>
                <w:sz w:val="22"/>
                <w:szCs w:val="22"/>
              </w:rPr>
              <w:t>Scope</w:t>
            </w:r>
          </w:p>
        </w:tc>
        <w:tc>
          <w:tcPr>
            <w:tcW w:w="1117" w:type="dxa"/>
            <w:vAlign w:val="center"/>
            <w:hideMark/>
          </w:tcPr>
          <w:p w14:paraId="52A557DA" w14:textId="77777777" w:rsidR="005615B9" w:rsidRPr="005615B9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1950" w:type="dxa"/>
            <w:vAlign w:val="center"/>
            <w:hideMark/>
          </w:tcPr>
          <w:p w14:paraId="2C281A7E" w14:textId="77777777" w:rsidR="005615B9" w:rsidRPr="005615B9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616" w:type="dxa"/>
            <w:vAlign w:val="center"/>
            <w:hideMark/>
          </w:tcPr>
          <w:p w14:paraId="198D1484" w14:textId="77777777" w:rsidR="005615B9" w:rsidRPr="005615B9" w:rsidRDefault="005615B9" w:rsidP="07328015">
            <w:pPr>
              <w:pStyle w:val="arial"/>
              <w:spacing w:before="0" w:after="0" w:line="240" w:lineRule="auto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5796E255" w14:textId="73E51F2E" w:rsidR="00FE4D07" w:rsidRPr="00641DFD" w:rsidRDefault="00D47D7B" w:rsidP="00641DFD">
      <w:r>
        <w:rPr>
          <w:rFonts w:ascii="Arial" w:eastAsia="Arial" w:hAnsi="Arial" w:cs="Arial"/>
          <w:b/>
          <w:bCs/>
        </w:rPr>
        <w:lastRenderedPageBreak/>
        <w:t>P</w:t>
      </w:r>
      <w:r w:rsidR="47D6F2E9" w:rsidRPr="2E33B80E">
        <w:rPr>
          <w:rFonts w:ascii="Arial" w:eastAsia="Arial" w:hAnsi="Arial" w:cs="Arial"/>
          <w:b/>
          <w:bCs/>
        </w:rPr>
        <w:t>ROJECT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0"/>
        <w:gridCol w:w="1777"/>
        <w:gridCol w:w="6333"/>
      </w:tblGrid>
      <w:tr w:rsidR="00FE4D07" w:rsidRPr="005A0145" w14:paraId="21F60D43" w14:textId="77777777" w:rsidTr="00D47D7B">
        <w:trPr>
          <w:trHeight w:val="432"/>
        </w:trPr>
        <w:tc>
          <w:tcPr>
            <w:tcW w:w="1240" w:type="dxa"/>
            <w:vAlign w:val="center"/>
          </w:tcPr>
          <w:p w14:paraId="5275CD91" w14:textId="77777777" w:rsidR="00FE4D07" w:rsidRPr="00FE4D07" w:rsidRDefault="664832D9" w:rsidP="2E33B80E">
            <w:pPr>
              <w:spacing w:line="259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noProof/>
                <w:color w:val="000000" w:themeColor="text1"/>
              </w:rPr>
              <w:t>Week #</w:t>
            </w:r>
          </w:p>
        </w:tc>
        <w:tc>
          <w:tcPr>
            <w:tcW w:w="1777" w:type="dxa"/>
            <w:vAlign w:val="center"/>
          </w:tcPr>
          <w:p w14:paraId="0C5C02BB" w14:textId="77777777" w:rsidR="00FE4D07" w:rsidRPr="00FE4D07" w:rsidRDefault="664832D9" w:rsidP="2E33B80E">
            <w:pPr>
              <w:spacing w:line="259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noProof/>
                <w:color w:val="000000" w:themeColor="text1"/>
              </w:rPr>
              <w:t>Status</w:t>
            </w:r>
          </w:p>
        </w:tc>
        <w:tc>
          <w:tcPr>
            <w:tcW w:w="6333" w:type="dxa"/>
            <w:vAlign w:val="center"/>
          </w:tcPr>
          <w:p w14:paraId="40E16540" w14:textId="77777777" w:rsidR="00FE4D07" w:rsidRPr="00FE4D07" w:rsidRDefault="664832D9" w:rsidP="2E33B80E">
            <w:pPr>
              <w:spacing w:line="259" w:lineRule="auto"/>
              <w:jc w:val="center"/>
            </w:pPr>
            <w:r w:rsidRPr="2E33B80E">
              <w:rPr>
                <w:rFonts w:ascii="Arial" w:eastAsia="Arial" w:hAnsi="Arial" w:cs="Arial"/>
                <w:b/>
                <w:bCs/>
                <w:noProof/>
                <w:color w:val="000000" w:themeColor="text1"/>
              </w:rPr>
              <w:t>Details</w:t>
            </w:r>
          </w:p>
        </w:tc>
      </w:tr>
      <w:tr w:rsidR="00FE4D07" w:rsidRPr="005A0145" w14:paraId="25B663C4" w14:textId="77777777" w:rsidTr="00D47D7B">
        <w:trPr>
          <w:trHeight w:val="737"/>
        </w:trPr>
        <w:tc>
          <w:tcPr>
            <w:tcW w:w="1240" w:type="dxa"/>
          </w:tcPr>
          <w:p w14:paraId="776781FA" w14:textId="50193978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777" w:type="dxa"/>
          </w:tcPr>
          <w:p w14:paraId="58F24E54" w14:textId="011E62A9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Amber</w:t>
            </w:r>
          </w:p>
        </w:tc>
        <w:tc>
          <w:tcPr>
            <w:tcW w:w="6333" w:type="dxa"/>
          </w:tcPr>
          <w:p w14:paraId="28FEFC3B" w14:textId="77777777" w:rsidR="00FE4D07" w:rsidRDefault="00D47D7B" w:rsidP="00D47D7B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 w:rsidRPr="00D47D7B"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 xml:space="preserve">2 day delay in order materials </w:t>
            </w:r>
          </w:p>
          <w:p w14:paraId="45C6F117" w14:textId="63279199" w:rsidR="00D47D7B" w:rsidRDefault="00D47D7B" w:rsidP="00D47D7B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 xml:space="preserve">Enough room for all the materials to fit </w:t>
            </w:r>
          </w:p>
          <w:p w14:paraId="62B3C5C1" w14:textId="48D8CE17" w:rsidR="00D47D7B" w:rsidRPr="00D47D7B" w:rsidRDefault="00D47D7B" w:rsidP="00D47D7B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 w:rsidRPr="00D47D7B"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Removed all the appliances</w:t>
            </w: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 xml:space="preserve"> carefully</w:t>
            </w:r>
          </w:p>
        </w:tc>
      </w:tr>
      <w:tr w:rsidR="00FE4D07" w:rsidRPr="005A0145" w14:paraId="6D1D53FF" w14:textId="77777777" w:rsidTr="00D47D7B">
        <w:trPr>
          <w:trHeight w:val="530"/>
        </w:trPr>
        <w:tc>
          <w:tcPr>
            <w:tcW w:w="1240" w:type="dxa"/>
          </w:tcPr>
          <w:p w14:paraId="611E2A32" w14:textId="1105AAB1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777" w:type="dxa"/>
          </w:tcPr>
          <w:p w14:paraId="5D45B1C1" w14:textId="0E72529C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Green</w:t>
            </w:r>
          </w:p>
        </w:tc>
        <w:tc>
          <w:tcPr>
            <w:tcW w:w="6333" w:type="dxa"/>
          </w:tcPr>
          <w:p w14:paraId="55C1210A" w14:textId="36B5DB0A" w:rsidR="00FE4D07" w:rsidRPr="00D47D7B" w:rsidRDefault="00D47D7B" w:rsidP="00D47D7B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 w:rsidRPr="00D47D7B"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Removed and disposed all the appliances and hardware carefully</w:t>
            </w:r>
          </w:p>
        </w:tc>
      </w:tr>
      <w:tr w:rsidR="00FE4D07" w:rsidRPr="005A0145" w14:paraId="7A3D3D32" w14:textId="77777777" w:rsidTr="00D47D7B">
        <w:trPr>
          <w:trHeight w:val="432"/>
        </w:trPr>
        <w:tc>
          <w:tcPr>
            <w:tcW w:w="1240" w:type="dxa"/>
          </w:tcPr>
          <w:p w14:paraId="192C55E6" w14:textId="217202AC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777" w:type="dxa"/>
          </w:tcPr>
          <w:p w14:paraId="54E8208F" w14:textId="3E36D227" w:rsidR="00FE4D07" w:rsidRPr="005A0145" w:rsidRDefault="00D47D7B" w:rsidP="07328015">
            <w:p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>Amber</w:t>
            </w:r>
          </w:p>
        </w:tc>
        <w:tc>
          <w:tcPr>
            <w:tcW w:w="6333" w:type="dxa"/>
          </w:tcPr>
          <w:p w14:paraId="6835FD24" w14:textId="7EB9C79E" w:rsidR="00FE4D07" w:rsidRPr="00D47D7B" w:rsidRDefault="00684907" w:rsidP="00D47D7B">
            <w:pPr>
              <w:pStyle w:val="ListParagraph"/>
              <w:numPr>
                <w:ilvl w:val="0"/>
                <w:numId w:val="2"/>
              </w:numP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 xml:space="preserve">Materials may not be returned as it is our fault. </w:t>
            </w:r>
            <w:r w:rsidR="00D47D7B">
              <w:rPr>
                <w:rFonts w:ascii="Arial" w:eastAsia="Arial" w:hAnsi="Arial" w:cs="Arial"/>
                <w:noProof/>
                <w:color w:val="000000" w:themeColor="text1"/>
                <w:sz w:val="20"/>
                <w:szCs w:val="20"/>
              </w:rPr>
              <w:t xml:space="preserve">Reordering cabinets would cost more money and is very time consuming. Therefore, cabinets have to be painted to match the color theme of the kitchen. </w:t>
            </w:r>
          </w:p>
        </w:tc>
      </w:tr>
    </w:tbl>
    <w:p w14:paraId="12B84182" w14:textId="77777777" w:rsidR="00FE4D07" w:rsidRDefault="00FE4D07" w:rsidP="07328015">
      <w:pPr>
        <w:spacing w:after="0" w:line="240" w:lineRule="auto"/>
        <w:rPr>
          <w:rFonts w:ascii="Arial" w:eastAsia="Arial" w:hAnsi="Arial" w:cs="Arial"/>
        </w:rPr>
      </w:pPr>
    </w:p>
    <w:p w14:paraId="005889BC" w14:textId="77777777" w:rsidR="00B24A14" w:rsidRDefault="00B24A14" w:rsidP="2E33B80E">
      <w:pPr>
        <w:spacing w:after="0" w:line="240" w:lineRule="auto"/>
        <w:rPr>
          <w:rFonts w:ascii="Arial" w:eastAsia="Arial" w:hAnsi="Arial" w:cs="Arial"/>
          <w:b/>
          <w:bCs/>
        </w:rPr>
      </w:pPr>
    </w:p>
    <w:p w14:paraId="65261AC3" w14:textId="77777777" w:rsidR="00B24A14" w:rsidRDefault="00B24A14" w:rsidP="2E33B80E">
      <w:pPr>
        <w:spacing w:after="0" w:line="240" w:lineRule="auto"/>
        <w:rPr>
          <w:rFonts w:ascii="Arial" w:eastAsia="Arial" w:hAnsi="Arial" w:cs="Arial"/>
          <w:b/>
          <w:bCs/>
        </w:rPr>
      </w:pPr>
    </w:p>
    <w:p w14:paraId="2E766800" w14:textId="77777777" w:rsidR="00B24A14" w:rsidRDefault="00B24A14" w:rsidP="2E33B80E">
      <w:pPr>
        <w:spacing w:after="0" w:line="240" w:lineRule="auto"/>
        <w:rPr>
          <w:rFonts w:ascii="Arial" w:eastAsia="Arial" w:hAnsi="Arial" w:cs="Arial"/>
          <w:b/>
          <w:bCs/>
        </w:rPr>
      </w:pPr>
    </w:p>
    <w:p w14:paraId="41B5DC56" w14:textId="01DDA102" w:rsidR="00FE4D07" w:rsidRDefault="47D6F2E9" w:rsidP="2E33B80E">
      <w:pPr>
        <w:spacing w:after="0" w:line="240" w:lineRule="auto"/>
        <w:rPr>
          <w:rFonts w:ascii="Arial" w:eastAsia="Arial" w:hAnsi="Arial" w:cs="Arial"/>
          <w:b/>
          <w:bCs/>
        </w:rPr>
      </w:pPr>
      <w:r w:rsidRPr="2E33B80E">
        <w:rPr>
          <w:rFonts w:ascii="Arial" w:eastAsia="Arial" w:hAnsi="Arial" w:cs="Arial"/>
          <w:b/>
          <w:bCs/>
        </w:rPr>
        <w:t>PROJECT MILESTONES REVIEW</w:t>
      </w:r>
    </w:p>
    <w:tbl>
      <w:tblPr>
        <w:tblStyle w:val="TableGrid"/>
        <w:tblW w:w="9445" w:type="dxa"/>
        <w:tblLayout w:type="fixed"/>
        <w:tblLook w:val="01E0" w:firstRow="1" w:lastRow="1" w:firstColumn="1" w:lastColumn="1" w:noHBand="0" w:noVBand="0"/>
      </w:tblPr>
      <w:tblGrid>
        <w:gridCol w:w="4110"/>
        <w:gridCol w:w="925"/>
        <w:gridCol w:w="1381"/>
        <w:gridCol w:w="1561"/>
        <w:gridCol w:w="1468"/>
      </w:tblGrid>
      <w:tr w:rsidR="00FE4D07" w:rsidRPr="00381BA2" w14:paraId="4FE51F51" w14:textId="77777777" w:rsidTr="00641DFD">
        <w:tc>
          <w:tcPr>
            <w:tcW w:w="4110" w:type="dxa"/>
            <w:vAlign w:val="center"/>
          </w:tcPr>
          <w:p w14:paraId="78D2AD59" w14:textId="77777777" w:rsidR="00FE4D07" w:rsidRPr="00381BA2" w:rsidRDefault="47D6F2E9" w:rsidP="2E33B80E">
            <w:pPr>
              <w:pStyle w:val="arial"/>
              <w:spacing w:before="0" w:after="0" w:line="240" w:lineRule="auto"/>
              <w:ind w:left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roject Milestones</w:t>
            </w:r>
          </w:p>
        </w:tc>
        <w:tc>
          <w:tcPr>
            <w:tcW w:w="925" w:type="dxa"/>
            <w:vAlign w:val="center"/>
          </w:tcPr>
          <w:p w14:paraId="455134EE" w14:textId="77777777" w:rsidR="00FE4D07" w:rsidRPr="00381BA2" w:rsidRDefault="47D6F2E9" w:rsidP="00641DFD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tatus</w:t>
            </w:r>
          </w:p>
        </w:tc>
        <w:tc>
          <w:tcPr>
            <w:tcW w:w="1381" w:type="dxa"/>
            <w:vAlign w:val="center"/>
          </w:tcPr>
          <w:p w14:paraId="57686334" w14:textId="77777777" w:rsidR="00FE4D07" w:rsidRPr="00381BA2" w:rsidRDefault="47D6F2E9" w:rsidP="2E33B80E">
            <w:pPr>
              <w:pStyle w:val="arial"/>
              <w:spacing w:before="0" w:after="0" w:line="240" w:lineRule="auto"/>
              <w:ind w:left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Baseline Completion Date</w:t>
            </w:r>
          </w:p>
        </w:tc>
        <w:tc>
          <w:tcPr>
            <w:tcW w:w="1561" w:type="dxa"/>
            <w:vAlign w:val="center"/>
          </w:tcPr>
          <w:p w14:paraId="5AB2AC70" w14:textId="77777777" w:rsidR="00FE4D07" w:rsidRPr="00381BA2" w:rsidRDefault="47D6F2E9" w:rsidP="2E33B80E">
            <w:pPr>
              <w:pStyle w:val="arial"/>
              <w:spacing w:before="0" w:after="0" w:line="240" w:lineRule="auto"/>
              <w:ind w:left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xpected Completion Date</w:t>
            </w:r>
          </w:p>
        </w:tc>
        <w:tc>
          <w:tcPr>
            <w:tcW w:w="1468" w:type="dxa"/>
            <w:vAlign w:val="center"/>
          </w:tcPr>
          <w:p w14:paraId="138E29C5" w14:textId="77777777" w:rsidR="00FE4D07" w:rsidRPr="00381BA2" w:rsidRDefault="47D6F2E9" w:rsidP="2E33B80E">
            <w:pPr>
              <w:pStyle w:val="arial"/>
              <w:spacing w:before="0" w:after="0" w:line="240" w:lineRule="auto"/>
              <w:ind w:left="0"/>
              <w:jc w:val="center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2E33B80E">
              <w:rPr>
                <w:rFonts w:ascii="Arial" w:eastAsia="Arial" w:hAnsi="Arial" w:cs="Arial"/>
                <w:b/>
                <w:bCs/>
                <w:sz w:val="22"/>
                <w:szCs w:val="22"/>
              </w:rPr>
              <w:t>Issues Exist (Yes/No)</w:t>
            </w:r>
          </w:p>
        </w:tc>
      </w:tr>
      <w:tr w:rsidR="00FE4D07" w:rsidRPr="00F4628C" w14:paraId="2DB3A9F2" w14:textId="77777777" w:rsidTr="00641DFD">
        <w:trPr>
          <w:trHeight w:val="432"/>
        </w:trPr>
        <w:tc>
          <w:tcPr>
            <w:tcW w:w="4110" w:type="dxa"/>
          </w:tcPr>
          <w:p w14:paraId="23EF3B79" w14:textId="42258503" w:rsidR="00FE4D07" w:rsidRPr="00F4628C" w:rsidRDefault="00641DFD" w:rsidP="2E33B80E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ract complete</w:t>
            </w:r>
          </w:p>
        </w:tc>
        <w:tc>
          <w:tcPr>
            <w:tcW w:w="925" w:type="dxa"/>
          </w:tcPr>
          <w:p w14:paraId="2BC94AA7" w14:textId="144D9DCA" w:rsidR="00FE4D07" w:rsidRPr="00F4628C" w:rsidRDefault="00641DFD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mber</w:t>
            </w:r>
          </w:p>
        </w:tc>
        <w:tc>
          <w:tcPr>
            <w:tcW w:w="1381" w:type="dxa"/>
          </w:tcPr>
          <w:p w14:paraId="6441BD43" w14:textId="578365E3" w:rsidR="00FE4D07" w:rsidRPr="00F4628C" w:rsidRDefault="00641DFD" w:rsidP="2E33B80E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1/5/2020</w:t>
            </w:r>
          </w:p>
        </w:tc>
        <w:tc>
          <w:tcPr>
            <w:tcW w:w="1561" w:type="dxa"/>
          </w:tcPr>
          <w:p w14:paraId="49068FF3" w14:textId="00BD93D9" w:rsidR="00FE4D07" w:rsidRPr="00F4628C" w:rsidRDefault="00641DFD" w:rsidP="2E33B80E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1/6/2020</w:t>
            </w:r>
          </w:p>
        </w:tc>
        <w:tc>
          <w:tcPr>
            <w:tcW w:w="1468" w:type="dxa"/>
          </w:tcPr>
          <w:p w14:paraId="1BCD4A9A" w14:textId="50A8DC4A" w:rsidR="00FE4D07" w:rsidRPr="00F4628C" w:rsidRDefault="00641DFD" w:rsidP="2E33B80E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Yes</w:t>
            </w:r>
          </w:p>
        </w:tc>
      </w:tr>
      <w:tr w:rsidR="00641DFD" w:rsidRPr="00F4628C" w14:paraId="0EB394F4" w14:textId="77777777" w:rsidTr="00641DFD">
        <w:trPr>
          <w:trHeight w:val="432"/>
        </w:trPr>
        <w:tc>
          <w:tcPr>
            <w:tcW w:w="4110" w:type="dxa"/>
          </w:tcPr>
          <w:p w14:paraId="608B8500" w14:textId="6CEAA5AB" w:rsidR="00641DFD" w:rsidRPr="00F4628C" w:rsidRDefault="00641DFD" w:rsidP="00641DF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molition complete</w:t>
            </w:r>
          </w:p>
        </w:tc>
        <w:tc>
          <w:tcPr>
            <w:tcW w:w="925" w:type="dxa"/>
          </w:tcPr>
          <w:p w14:paraId="637A33E7" w14:textId="4EE53F19" w:rsidR="00641DFD" w:rsidRPr="00F4628C" w:rsidRDefault="00641DFD" w:rsidP="00641DFD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Green</w:t>
            </w:r>
          </w:p>
        </w:tc>
        <w:tc>
          <w:tcPr>
            <w:tcW w:w="1381" w:type="dxa"/>
          </w:tcPr>
          <w:p w14:paraId="62261C21" w14:textId="0CE1D387" w:rsidR="00641DFD" w:rsidRPr="00F4628C" w:rsidRDefault="00641DFD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1/18/2020</w:t>
            </w:r>
          </w:p>
        </w:tc>
        <w:tc>
          <w:tcPr>
            <w:tcW w:w="1561" w:type="dxa"/>
          </w:tcPr>
          <w:p w14:paraId="6B11F773" w14:textId="6A912735" w:rsidR="00641DFD" w:rsidRPr="00F4628C" w:rsidRDefault="00641DFD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1/19/2020</w:t>
            </w:r>
          </w:p>
        </w:tc>
        <w:tc>
          <w:tcPr>
            <w:tcW w:w="1468" w:type="dxa"/>
          </w:tcPr>
          <w:p w14:paraId="2B4EF256" w14:textId="7E53AB9A" w:rsidR="00641DFD" w:rsidRPr="00F4628C" w:rsidRDefault="00641DFD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No</w:t>
            </w:r>
          </w:p>
        </w:tc>
      </w:tr>
      <w:tr w:rsidR="00641DFD" w14:paraId="274A6650" w14:textId="77777777" w:rsidTr="00641DFD">
        <w:trPr>
          <w:trHeight w:val="432"/>
        </w:trPr>
        <w:tc>
          <w:tcPr>
            <w:tcW w:w="4110" w:type="dxa"/>
          </w:tcPr>
          <w:p w14:paraId="3F2F4656" w14:textId="0F77ECE0" w:rsidR="00641DFD" w:rsidRDefault="007C64EE" w:rsidP="00641DFD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abor complete</w:t>
            </w:r>
          </w:p>
        </w:tc>
        <w:tc>
          <w:tcPr>
            <w:tcW w:w="925" w:type="dxa"/>
          </w:tcPr>
          <w:p w14:paraId="13AA29F6" w14:textId="61F80771" w:rsidR="00641DFD" w:rsidRDefault="007C64EE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Amber</w:t>
            </w:r>
          </w:p>
        </w:tc>
        <w:tc>
          <w:tcPr>
            <w:tcW w:w="1381" w:type="dxa"/>
          </w:tcPr>
          <w:p w14:paraId="0218783F" w14:textId="259A0D23" w:rsidR="00641DFD" w:rsidRDefault="007C64EE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2/4/2020</w:t>
            </w:r>
          </w:p>
        </w:tc>
        <w:tc>
          <w:tcPr>
            <w:tcW w:w="1561" w:type="dxa"/>
          </w:tcPr>
          <w:p w14:paraId="7FC9AD00" w14:textId="3F29AE44" w:rsidR="00641DFD" w:rsidRDefault="007C64EE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2/</w:t>
            </w:r>
            <w:r w:rsidR="006E7054">
              <w:rPr>
                <w:rFonts w:ascii="Arial" w:eastAsia="Arial" w:hAnsi="Arial" w:cs="Arial"/>
                <w:sz w:val="22"/>
                <w:szCs w:val="22"/>
              </w:rPr>
              <w:t>10</w:t>
            </w:r>
            <w:r>
              <w:rPr>
                <w:rFonts w:ascii="Arial" w:eastAsia="Arial" w:hAnsi="Arial" w:cs="Arial"/>
                <w:sz w:val="22"/>
                <w:szCs w:val="22"/>
              </w:rPr>
              <w:t>/2020</w:t>
            </w:r>
          </w:p>
        </w:tc>
        <w:tc>
          <w:tcPr>
            <w:tcW w:w="1468" w:type="dxa"/>
          </w:tcPr>
          <w:p w14:paraId="76FEC7F8" w14:textId="4CBB46AB" w:rsidR="00641DFD" w:rsidRDefault="007C64EE" w:rsidP="00641DFD">
            <w:pPr>
              <w:pStyle w:val="arial"/>
              <w:spacing w:before="0" w:after="0" w:line="24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Yes</w:t>
            </w:r>
          </w:p>
        </w:tc>
      </w:tr>
    </w:tbl>
    <w:p w14:paraId="0C3EDC48" w14:textId="4AB49D2F" w:rsidR="00FE4D07" w:rsidRDefault="00B24A14" w:rsidP="00B24A14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  <w:r>
        <w:rPr>
          <w:rFonts w:ascii="Arial" w:eastAsia="Arial" w:hAnsi="Arial" w:cs="Arial"/>
          <w:b/>
          <w:bCs/>
        </w:rPr>
        <w:lastRenderedPageBreak/>
        <w:t>P</w:t>
      </w:r>
      <w:r w:rsidR="47D6F2E9" w:rsidRPr="2E33B80E">
        <w:rPr>
          <w:rFonts w:ascii="Arial" w:eastAsia="Arial" w:hAnsi="Arial" w:cs="Arial"/>
          <w:b/>
          <w:bCs/>
        </w:rPr>
        <w:t>ROJECT TIMELINE VISUALIZATION</w:t>
      </w:r>
    </w:p>
    <w:p w14:paraId="62957F36" w14:textId="7488826B" w:rsidR="00FE4D07" w:rsidRDefault="00FE4D07" w:rsidP="07328015">
      <w:pPr>
        <w:spacing w:after="0" w:line="240" w:lineRule="auto"/>
        <w:rPr>
          <w:rFonts w:ascii="Arial" w:eastAsia="Arial" w:hAnsi="Arial" w:cs="Arial"/>
          <w:noProof/>
          <w:color w:val="808080" w:themeColor="background1" w:themeShade="80"/>
          <w:sz w:val="32"/>
          <w:szCs w:val="32"/>
        </w:rPr>
      </w:pPr>
    </w:p>
    <w:p w14:paraId="1C3E1848" w14:textId="340037C3" w:rsidR="00FE4D07" w:rsidRDefault="0081050F" w:rsidP="07328015">
      <w:pPr>
        <w:spacing w:after="0" w:line="240" w:lineRule="auto"/>
        <w:rPr>
          <w:rFonts w:ascii="Arial" w:eastAsia="Arial" w:hAnsi="Arial" w:cs="Arial"/>
          <w:b/>
          <w:bCs/>
          <w:noProof/>
          <w:color w:val="808080" w:themeColor="background1" w:themeShade="80"/>
          <w:sz w:val="36"/>
          <w:szCs w:val="36"/>
        </w:rPr>
      </w:pP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7219" behindDoc="0" locked="0" layoutInCell="1" allowOverlap="1" wp14:anchorId="3BD1FBE7" wp14:editId="23320243">
                <wp:simplePos x="0" y="0"/>
                <wp:positionH relativeFrom="column">
                  <wp:posOffset>3883025</wp:posOffset>
                </wp:positionH>
                <wp:positionV relativeFrom="paragraph">
                  <wp:posOffset>31115</wp:posOffset>
                </wp:positionV>
                <wp:extent cx="1193800" cy="2280920"/>
                <wp:effectExtent l="38100" t="38100" r="101600" b="62230"/>
                <wp:wrapNone/>
                <wp:docPr id="6" name="Group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C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3800" cy="2280920"/>
                          <a:chOff x="4049890" y="0"/>
                          <a:chExt cx="1279620" cy="1790700"/>
                        </a:xfrm>
                      </wpg:grpSpPr>
                      <wps:wsp>
                        <wps:cNvPr id="23" name="Straight Connector 23">
                          <a:extLst>
                            <a:ext uri="{FF2B5EF4-FFF2-40B4-BE49-F238E27FC236}">
                              <a16:creationId xmlns:a16="http://schemas.microsoft.com/office/drawing/2014/main" id="{00000000-0008-0000-0000-00002D000000}"/>
                            </a:ext>
                          </a:extLst>
                        </wps:cNvPr>
                        <wps:cNvCnPr/>
                        <wps:spPr>
                          <a:xfrm>
                            <a:off x="4087989" y="596900"/>
                            <a:ext cx="0" cy="11938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Round Single Corner Rectangle 24">
                          <a:extLst>
                            <a:ext uri="{FF2B5EF4-FFF2-40B4-BE49-F238E27FC236}">
                              <a16:creationId xmlns:a16="http://schemas.microsoft.com/office/drawing/2014/main" id="{00000000-0008-0000-0000-00002E000000}"/>
                            </a:ext>
                          </a:extLst>
                        </wps:cNvPr>
                        <wps:cNvSpPr/>
                        <wps:spPr>
                          <a:xfrm>
                            <a:off x="4049890" y="0"/>
                            <a:ext cx="1279620" cy="7239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C101565" w14:textId="77777777" w:rsidR="00FE4D07" w:rsidRDefault="00FE4D07" w:rsidP="00FE4D07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MILESTONE 3</w:t>
                              </w:r>
                            </w:p>
                            <w:p w14:paraId="2011B12A" w14:textId="12527A0F" w:rsidR="00FE4D07" w:rsidRDefault="007C64EE" w:rsidP="00FE4D07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Labor complete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D1FBE7" id="Group 6" o:spid="_x0000_s1026" style="position:absolute;margin-left:305.75pt;margin-top:2.45pt;width:94pt;height:179.6pt;z-index:251657219;mso-width-relative:margin" coordorigin="40498" coordsize="12796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">
                <v:line id="Straight Connector 23" o:spid="_x0000_s1027" style="position:absolute;visibility:visible;mso-wrap-style:square" from="40879,5969" to="40879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" strokecolor="#8496b0 [1951]" strokeweight="2.25pt">
                  <v:stroke endarrow="oval" joinstyle="miter"/>
                </v:line>
                <v:shape id="Round Single Corner Rectangle 24" o:spid="_x0000_s1028" style="position:absolute;left:40498;width:12797;height:7239;visibility:visible;mso-wrap-style:square;v-text-anchor:top" coordsize="1279620,7239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" adj="-11796480,,5400" path="m,l1210676,v38077,,68944,30867,68944,68944l1279620,723900,,723900,,xe" fillcolor="#acb9ca [1311]" stroked="f" strokeweight="1pt">
                  <v:stroke joinstyle="miter"/>
                  <v:shadow on="t" color="black" opacity="26214f" origin="-.5,-.5" offset=".74836mm,.74836mm"/>
                  <v:formulas/>
                  <v:path arrowok="t" o:connecttype="custom" o:connectlocs="0,0;1210676,0;1279620,68944;1279620,723900;0,723900;0,0" o:connectangles="0,0,0,0,0,0" textboxrect="0,0,1279620,723900"/>
                  <v:textbox>
                    <w:txbxContent>
                      <w:p w14:paraId="4C101565" w14:textId="77777777" w:rsidR="00FE4D07" w:rsidRDefault="00FE4D07" w:rsidP="00FE4D0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MILESTONE 3</w:t>
                        </w:r>
                      </w:p>
                      <w:p w14:paraId="2011B12A" w14:textId="12527A0F" w:rsidR="00FE4D07" w:rsidRDefault="007C64EE" w:rsidP="00FE4D07"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Labor comple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C64EE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7218" behindDoc="0" locked="0" layoutInCell="1" allowOverlap="1" wp14:anchorId="1D9CF0C9" wp14:editId="754C6910">
                <wp:simplePos x="0" y="0"/>
                <wp:positionH relativeFrom="column">
                  <wp:posOffset>2476501</wp:posOffset>
                </wp:positionH>
                <wp:positionV relativeFrom="paragraph">
                  <wp:posOffset>234315</wp:posOffset>
                </wp:positionV>
                <wp:extent cx="1200150" cy="2081527"/>
                <wp:effectExtent l="38100" t="38100" r="95250" b="71755"/>
                <wp:wrapNone/>
                <wp:docPr id="5" name="Group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8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00150" cy="2081527"/>
                          <a:chOff x="1791665" y="156992"/>
                          <a:chExt cx="1286426" cy="1633708"/>
                        </a:xfrm>
                      </wpg:grpSpPr>
                      <wps:wsp>
                        <wps:cNvPr id="25" name="Straight Connector 25">
                          <a:extLst>
                            <a:ext uri="{FF2B5EF4-FFF2-40B4-BE49-F238E27FC236}">
                              <a16:creationId xmlns:a16="http://schemas.microsoft.com/office/drawing/2014/main" id="{00000000-0008-0000-0000-000029000000}"/>
                            </a:ext>
                          </a:extLst>
                        </wps:cNvPr>
                        <wps:cNvCnPr/>
                        <wps:spPr>
                          <a:xfrm>
                            <a:off x="1967089" y="800100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ound Single Corner Rectangle 26">
                          <a:extLst>
                            <a:ext uri="{FF2B5EF4-FFF2-40B4-BE49-F238E27FC236}">
                              <a16:creationId xmlns:a16="http://schemas.microsoft.com/office/drawing/2014/main" id="{00000000-0008-0000-0000-00002A000000}"/>
                            </a:ext>
                          </a:extLst>
                        </wps:cNvPr>
                        <wps:cNvSpPr/>
                        <wps:spPr>
                          <a:xfrm>
                            <a:off x="1791665" y="156992"/>
                            <a:ext cx="1286426" cy="635443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31E58" w14:textId="77777777" w:rsidR="00FE4D07" w:rsidRDefault="00FE4D07" w:rsidP="00FE4D07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MILESTONE 2</w:t>
                              </w:r>
                            </w:p>
                            <w:p w14:paraId="6CBFBB48" w14:textId="4E4F956E" w:rsidR="00FE4D07" w:rsidRDefault="007C64EE" w:rsidP="00FE4D07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Demolition complete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9CF0C9" id="Group 5" o:spid="_x0000_s1029" style="position:absolute;margin-left:195pt;margin-top:18.45pt;width:94.5pt;height:163.9pt;z-index:251657218;mso-width-relative:margin;mso-height-relative:margin" coordorigin="17916,1569" coordsize="12864,163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">
                <v:line id="Straight Connector 25" o:spid="_x0000_s1030" style="position:absolute;visibility:visible;mso-wrap-style:square" from="19670,8001" to="19670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" strokecolor="#8496b0 [1951]" strokeweight="2.25pt">
                  <v:stroke endarrow="oval" joinstyle="miter"/>
                </v:line>
                <v:shape id="Round Single Corner Rectangle 26" o:spid="_x0000_s1031" style="position:absolute;left:17916;top:1569;width:12864;height:6355;visibility:visible;mso-wrap-style:square;v-text-anchor:top" coordsize="1286426,6354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" adj="-11796480,,5400" path="m,l1225906,v33424,,60520,27096,60520,60520l1286426,635443,,635443,,xe" fillcolor="#d5dce4 [671]" stroked="f" strokeweight="1pt">
                  <v:stroke joinstyle="miter"/>
                  <v:shadow on="t" color="black" opacity="26214f" origin="-.5,-.5" offset=".74836mm,.74836mm"/>
                  <v:formulas/>
                  <v:path arrowok="t" o:connecttype="custom" o:connectlocs="0,0;1225906,0;1286426,60520;1286426,635443;0,635443;0,0" o:connectangles="0,0,0,0,0,0" textboxrect="0,0,1286426,635443"/>
                  <v:textbox>
                    <w:txbxContent>
                      <w:p w14:paraId="01531E58" w14:textId="77777777" w:rsidR="00FE4D07" w:rsidRDefault="00FE4D07" w:rsidP="00FE4D0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MILESTONE 2</w:t>
                        </w:r>
                      </w:p>
                      <w:p w14:paraId="6CBFBB48" w14:textId="4E4F956E" w:rsidR="00FE4D07" w:rsidRDefault="007C64EE" w:rsidP="00FE4D07"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Demolition comple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5363795" w14:textId="722E16B4" w:rsidR="00FE4D07" w:rsidRDefault="00FE4D07" w:rsidP="07328015">
      <w:pPr>
        <w:spacing w:after="0" w:line="240" w:lineRule="auto"/>
        <w:rPr>
          <w:rFonts w:ascii="Arial" w:eastAsia="Arial" w:hAnsi="Arial" w:cs="Arial"/>
          <w:b/>
          <w:bCs/>
          <w:noProof/>
          <w:color w:val="808080" w:themeColor="background1" w:themeShade="80"/>
          <w:sz w:val="36"/>
          <w:szCs w:val="36"/>
        </w:rPr>
      </w:pP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3AE4F91" wp14:editId="5ED764AE">
                <wp:simplePos x="0" y="0"/>
                <wp:positionH relativeFrom="column">
                  <wp:posOffset>98592</wp:posOffset>
                </wp:positionH>
                <wp:positionV relativeFrom="paragraph">
                  <wp:posOffset>1919870</wp:posOffset>
                </wp:positionV>
                <wp:extent cx="5936856" cy="320434"/>
                <wp:effectExtent l="57150" t="0" r="6985" b="22860"/>
                <wp:wrapNone/>
                <wp:docPr id="2" name="Group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E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6856" cy="320434"/>
                          <a:chOff x="98778" y="1555750"/>
                          <a:chExt cx="9372600" cy="381000"/>
                        </a:xfrm>
                      </wpg:grpSpPr>
                      <wps:wsp>
                        <wps:cNvPr id="29" name="Straight Connector 29">
                          <a:extLst>
                            <a:ext uri="{FF2B5EF4-FFF2-40B4-BE49-F238E27FC236}">
                              <a16:creationId xmlns:a16="http://schemas.microsoft.com/office/drawing/2014/main" id="{00000000-0008-0000-0000-000009000000}"/>
                            </a:ext>
                          </a:extLst>
                        </wps:cNvPr>
                        <wps:cNvCnPr/>
                        <wps:spPr>
                          <a:xfrm>
                            <a:off x="98778" y="1746250"/>
                            <a:ext cx="937260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bg1">
                                <a:lumMod val="50000"/>
                              </a:schemeClr>
                            </a:solidFill>
                            <a:headEnd type="diamond"/>
                            <a:tailEnd type="diamon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30" name="Group 30">
                          <a:extLst>
                            <a:ext uri="{FF2B5EF4-FFF2-40B4-BE49-F238E27FC236}">
                              <a16:creationId xmlns:a16="http://schemas.microsoft.com/office/drawing/2014/main" id="{00000000-0008-0000-0000-00003D000000}"/>
                            </a:ext>
                          </a:extLst>
                        </wpg:cNvPr>
                        <wpg:cNvGrpSpPr/>
                        <wpg:grpSpPr>
                          <a:xfrm>
                            <a:off x="299907" y="1555750"/>
                            <a:ext cx="8983751" cy="381000"/>
                            <a:chOff x="299907" y="1555750"/>
                            <a:chExt cx="8983751" cy="381000"/>
                          </a:xfrm>
                        </wpg:grpSpPr>
                        <wps:wsp>
                          <wps:cNvPr id="31" name="Straight Connector 31">
                            <a:extLst>
                              <a:ext uri="{FF2B5EF4-FFF2-40B4-BE49-F238E27FC236}">
                                <a16:creationId xmlns:a16="http://schemas.microsoft.com/office/drawing/2014/main" id="{00000000-0008-0000-0000-00000B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9990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>
                            <a:extLst>
                              <a:ext uri="{FF2B5EF4-FFF2-40B4-BE49-F238E27FC236}">
                                <a16:creationId xmlns:a16="http://schemas.microsoft.com/office/drawing/2014/main" id="{00000000-0008-0000-0000-00000C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49094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>
                            <a:extLst>
                              <a:ext uri="{FF2B5EF4-FFF2-40B4-BE49-F238E27FC236}">
                                <a16:creationId xmlns:a16="http://schemas.microsoft.com/office/drawing/2014/main" id="{00000000-0008-0000-0000-00000D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119828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Connector 34">
                            <a:extLst>
                              <a:ext uri="{FF2B5EF4-FFF2-40B4-BE49-F238E27FC236}">
                                <a16:creationId xmlns:a16="http://schemas.microsoft.com/office/drawing/2014/main" id="{00000000-0008-0000-0000-00000E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1647469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>
                            <a:extLst>
                              <a:ext uri="{FF2B5EF4-FFF2-40B4-BE49-F238E27FC236}">
                                <a16:creationId xmlns:a16="http://schemas.microsoft.com/office/drawing/2014/main" id="{00000000-0008-0000-0000-00000F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09665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>
                            <a:extLst>
                              <a:ext uri="{FF2B5EF4-FFF2-40B4-BE49-F238E27FC236}">
                                <a16:creationId xmlns:a16="http://schemas.microsoft.com/office/drawing/2014/main" id="{00000000-0008-0000-0000-000010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54584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>
                            <a:extLst>
                              <a:ext uri="{FF2B5EF4-FFF2-40B4-BE49-F238E27FC236}">
                                <a16:creationId xmlns:a16="http://schemas.microsoft.com/office/drawing/2014/main" id="{00000000-0008-0000-0000-000011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299503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Straight Connector 38">
                            <a:extLst>
                              <a:ext uri="{FF2B5EF4-FFF2-40B4-BE49-F238E27FC236}">
                                <a16:creationId xmlns:a16="http://schemas.microsoft.com/office/drawing/2014/main" id="{00000000-0008-0000-0000-000012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344422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>
                            <a:extLst>
                              <a:ext uri="{FF2B5EF4-FFF2-40B4-BE49-F238E27FC236}">
                                <a16:creationId xmlns:a16="http://schemas.microsoft.com/office/drawing/2014/main" id="{00000000-0008-0000-0000-000013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389340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>
                            <a:extLst>
                              <a:ext uri="{FF2B5EF4-FFF2-40B4-BE49-F238E27FC236}">
                                <a16:creationId xmlns:a16="http://schemas.microsoft.com/office/drawing/2014/main" id="{00000000-0008-0000-0000-000014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434259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>
                            <a:extLst>
                              <a:ext uri="{FF2B5EF4-FFF2-40B4-BE49-F238E27FC236}">
                                <a16:creationId xmlns:a16="http://schemas.microsoft.com/office/drawing/2014/main" id="{00000000-0008-0000-0000-000015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4791782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Connector 42">
                            <a:extLst>
                              <a:ext uri="{FF2B5EF4-FFF2-40B4-BE49-F238E27FC236}">
                                <a16:creationId xmlns:a16="http://schemas.microsoft.com/office/drawing/2014/main" id="{00000000-0008-0000-0000-000016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524097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>
                            <a:extLst>
                              <a:ext uri="{FF2B5EF4-FFF2-40B4-BE49-F238E27FC236}">
                                <a16:creationId xmlns:a16="http://schemas.microsoft.com/office/drawing/2014/main" id="{00000000-0008-0000-0000-000017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5690157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Connector 44">
                            <a:extLst>
                              <a:ext uri="{FF2B5EF4-FFF2-40B4-BE49-F238E27FC236}">
                                <a16:creationId xmlns:a16="http://schemas.microsoft.com/office/drawing/2014/main" id="{00000000-0008-0000-0000-000018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613934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>
                            <a:extLst>
                              <a:ext uri="{FF2B5EF4-FFF2-40B4-BE49-F238E27FC236}">
                                <a16:creationId xmlns:a16="http://schemas.microsoft.com/office/drawing/2014/main" id="{00000000-0008-0000-0000-000019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6588533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>
                            <a:extLst>
                              <a:ext uri="{FF2B5EF4-FFF2-40B4-BE49-F238E27FC236}">
                                <a16:creationId xmlns:a16="http://schemas.microsoft.com/office/drawing/2014/main" id="{00000000-0008-0000-0000-00001A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03772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Straight Connector 47">
                            <a:extLst>
                              <a:ext uri="{FF2B5EF4-FFF2-40B4-BE49-F238E27FC236}">
                                <a16:creationId xmlns:a16="http://schemas.microsoft.com/office/drawing/2014/main" id="{00000000-0008-0000-0000-00001B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486908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Connector 48">
                            <a:extLst>
                              <a:ext uri="{FF2B5EF4-FFF2-40B4-BE49-F238E27FC236}">
                                <a16:creationId xmlns:a16="http://schemas.microsoft.com/office/drawing/2014/main" id="{00000000-0008-0000-0000-00001C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7936095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9" name="Straight Connector 49">
                            <a:extLst>
                              <a:ext uri="{FF2B5EF4-FFF2-40B4-BE49-F238E27FC236}">
                                <a16:creationId xmlns:a16="http://schemas.microsoft.com/office/drawing/2014/main" id="{00000000-0008-0000-0000-00001D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8385283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" name="Straight Connector 50">
                            <a:extLst>
                              <a:ext uri="{FF2B5EF4-FFF2-40B4-BE49-F238E27FC236}">
                                <a16:creationId xmlns:a16="http://schemas.microsoft.com/office/drawing/2014/main" id="{00000000-0008-0000-0000-00001E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8834470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00000000-0008-0000-0000-00001F000000}"/>
                              </a:ext>
                            </a:extLst>
                          </wps:cNvPr>
                          <wps:cNvCnPr/>
                          <wps:spPr>
                            <a:xfrm>
                              <a:off x="9283658" y="1555750"/>
                              <a:ext cx="0" cy="381000"/>
                            </a:xfrm>
                            <a:prstGeom prst="line">
                              <a:avLst/>
                            </a:prstGeom>
                            <a:ln w="19050">
                              <a:gradFill>
                                <a:gsLst>
                                  <a:gs pos="0">
                                    <a:schemeClr val="bg1">
                                      <a:lumMod val="75000"/>
                                    </a:schemeClr>
                                  </a:gs>
                                  <a:gs pos="100000">
                                    <a:schemeClr val="tx1">
                                      <a:lumMod val="65000"/>
                                      <a:lumOff val="35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998D872" id="Group 2" o:spid="_x0000_s1026" style="position:absolute;margin-left:7.75pt;margin-top:151.15pt;width:467.45pt;height:25.25pt;z-index:251657216" coordorigin="987,15557" coordsize="93726,3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">
                <v:line id="Straight Connector 29" o:spid="_x0000_s1027" style="position:absolute;visibility:visible;mso-wrap-style:square" from="987,17462" to="94713,1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" strokecolor="#7f7f7f [1612]" strokeweight="2.25pt">
                  <v:stroke startarrow="diamond" endarrow="diamond" joinstyle="miter"/>
                </v:line>
                <v:group id="Group 30" o:spid="_x0000_s1028" style="position:absolute;left:2999;top:15557;width:89837;height:3810" coordorigin="2999,15557" coordsize="89837,3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line id="Straight Connector 31" o:spid="_x0000_s1029" style="position:absolute;visibility:visible;mso-wrap-style:square" from="2999,15557" to="299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" strokeweight="1.5pt">
                    <v:stroke joinstyle="miter"/>
                  </v:line>
                  <v:line id="Straight Connector 32" o:spid="_x0000_s1030" style="position:absolute;visibility:visible;mso-wrap-style:square" from="7490,15557" to="749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" strokeweight="1.5pt">
                    <v:stroke joinstyle="miter"/>
                  </v:line>
                  <v:line id="Straight Connector 33" o:spid="_x0000_s1031" style="position:absolute;visibility:visible;mso-wrap-style:square" from="11982,15557" to="1198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" strokeweight="1.5pt">
                    <v:stroke joinstyle="miter"/>
                  </v:line>
                  <v:line id="Straight Connector 34" o:spid="_x0000_s1032" style="position:absolute;visibility:visible;mso-wrap-style:square" from="16474,15557" to="1647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" strokeweight="1.5pt">
                    <v:stroke joinstyle="miter"/>
                  </v:line>
                  <v:line id="Straight Connector 35" o:spid="_x0000_s1033" style="position:absolute;visibility:visible;mso-wrap-style:square" from="20966,15557" to="20966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" strokeweight="1.5pt">
                    <v:stroke joinstyle="miter"/>
                  </v:line>
                  <v:line id="Straight Connector 36" o:spid="_x0000_s1034" style="position:absolute;visibility:visible;mso-wrap-style:square" from="25458,15557" to="25458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" strokeweight="1.5pt">
                    <v:stroke joinstyle="miter"/>
                  </v:line>
                  <v:line id="Straight Connector 37" o:spid="_x0000_s1035" style="position:absolute;visibility:visible;mso-wrap-style:square" from="29950,15557" to="2995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" strokeweight="1.5pt">
                    <v:stroke joinstyle="miter"/>
                  </v:line>
                  <v:line id="Straight Connector 38" o:spid="_x0000_s1036" style="position:absolute;visibility:visible;mso-wrap-style:square" from="34442,15557" to="3444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" strokeweight="1.5pt">
                    <v:stroke joinstyle="miter"/>
                  </v:line>
                  <v:line id="Straight Connector 39" o:spid="_x0000_s1037" style="position:absolute;visibility:visible;mso-wrap-style:square" from="38934,15557" to="3893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" strokeweight="1.5pt">
                    <v:stroke joinstyle="miter"/>
                  </v:line>
                  <v:line id="Straight Connector 40" o:spid="_x0000_s1038" style="position:absolute;visibility:visible;mso-wrap-style:square" from="43425,15557" to="43425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" strokeweight="1.5pt">
                    <v:stroke joinstyle="miter"/>
                  </v:line>
                  <v:line id="Straight Connector 41" o:spid="_x0000_s1039" style="position:absolute;visibility:visible;mso-wrap-style:square" from="47917,15557" to="47917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" strokeweight="1.5pt">
                    <v:stroke joinstyle="miter"/>
                  </v:line>
                  <v:line id="Straight Connector 42" o:spid="_x0000_s1040" style="position:absolute;visibility:visible;mso-wrap-style:square" from="52409,15557" to="5240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" strokeweight="1.5pt">
                    <v:stroke joinstyle="miter"/>
                  </v:line>
                  <v:line id="Straight Connector 43" o:spid="_x0000_s1041" style="position:absolute;visibility:visible;mso-wrap-style:square" from="56901,15557" to="56901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" strokeweight="1.5pt">
                    <v:stroke joinstyle="miter"/>
                  </v:line>
                  <v:line id="Straight Connector 44" o:spid="_x0000_s1042" style="position:absolute;visibility:visible;mso-wrap-style:square" from="61393,15557" to="61393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" strokeweight="1.5pt">
                    <v:stroke joinstyle="miter"/>
                  </v:line>
                  <v:line id="Straight Connector 45" o:spid="_x0000_s1043" style="position:absolute;visibility:visible;mso-wrap-style:square" from="65885,15557" to="65885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" strokeweight="1.5pt">
                    <v:stroke joinstyle="miter"/>
                  </v:line>
                  <v:line id="Straight Connector 46" o:spid="_x0000_s1044" style="position:absolute;visibility:visible;mso-wrap-style:square" from="70377,15557" to="70377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" strokeweight="1.5pt">
                    <v:stroke joinstyle="miter"/>
                  </v:line>
                  <v:line id="Straight Connector 47" o:spid="_x0000_s1045" style="position:absolute;visibility:visible;mso-wrap-style:square" from="74869,15557" to="74869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" strokeweight="1.5pt">
                    <v:stroke joinstyle="miter"/>
                  </v:line>
                  <v:line id="Straight Connector 48" o:spid="_x0000_s1046" style="position:absolute;visibility:visible;mso-wrap-style:square" from="79360,15557" to="79360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" strokeweight="1.5pt">
                    <v:stroke joinstyle="miter"/>
                  </v:line>
                  <v:line id="Straight Connector 49" o:spid="_x0000_s1047" style="position:absolute;visibility:visible;mso-wrap-style:square" from="83852,15557" to="83852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" strokeweight="1.5pt">
                    <v:stroke joinstyle="miter"/>
                  </v:line>
                  <v:line id="Straight Connector 50" o:spid="_x0000_s1048" style="position:absolute;visibility:visible;mso-wrap-style:square" from="88344,15557" to="88344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" strokeweight="1.5pt">
                    <v:stroke joinstyle="miter"/>
                  </v:line>
                  <v:line id="Straight Connector 51" o:spid="_x0000_s1049" style="position:absolute;visibility:visible;mso-wrap-style:square" from="92836,15557" to="92836,19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" strokeweight="1.5pt">
                    <v:stroke joinstyle="miter"/>
                  </v:line>
                </v:group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4C221C6C" wp14:editId="156E395F">
                <wp:simplePos x="0" y="0"/>
                <wp:positionH relativeFrom="column">
                  <wp:posOffset>7078531</wp:posOffset>
                </wp:positionH>
                <wp:positionV relativeFrom="paragraph">
                  <wp:posOffset>18576</wp:posOffset>
                </wp:positionV>
                <wp:extent cx="1398094" cy="2281552"/>
                <wp:effectExtent l="25400" t="25400" r="88265" b="43180"/>
                <wp:wrapNone/>
                <wp:docPr id="8" name="Group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6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8094" cy="2281552"/>
                          <a:chOff x="7580489" y="0"/>
                          <a:chExt cx="1498600" cy="1790700"/>
                        </a:xfrm>
                      </wpg:grpSpPr>
                      <wps:wsp>
                        <wps:cNvPr id="19" name="Straight Connector 19">
                          <a:extLst>
                            <a:ext uri="{FF2B5EF4-FFF2-40B4-BE49-F238E27FC236}">
                              <a16:creationId xmlns:a16="http://schemas.microsoft.com/office/drawing/2014/main" id="{00000000-0008-0000-0000-000037000000}"/>
                            </a:ext>
                          </a:extLst>
                        </wps:cNvPr>
                        <wps:cNvCnPr/>
                        <wps:spPr>
                          <a:xfrm>
                            <a:off x="7618589" y="800100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/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ound Single Corner Rectangle 20">
                          <a:extLst>
                            <a:ext uri="{FF2B5EF4-FFF2-40B4-BE49-F238E27FC236}">
                              <a16:creationId xmlns:a16="http://schemas.microsoft.com/office/drawing/2014/main" id="{00000000-0008-0000-0000-000038000000}"/>
                            </a:ext>
                          </a:extLst>
                        </wps:cNvPr>
                        <wps:cNvSpPr/>
                        <wps:spPr>
                          <a:xfrm>
                            <a:off x="7580489" y="0"/>
                            <a:ext cx="1498600" cy="1333500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7F0403" w14:textId="77777777" w:rsidR="00FE4D07" w:rsidRDefault="00FE4D07" w:rsidP="00FE4D07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MILESTONE 5</w:t>
                              </w:r>
                            </w:p>
                            <w:p w14:paraId="50C9A461" w14:textId="77777777" w:rsidR="00FE4D07" w:rsidRDefault="00FE4D07" w:rsidP="00FE4D07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Details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221C6C" id="Group 8" o:spid="_x0000_s1032" style="position:absolute;margin-left:557.35pt;margin-top:1.45pt;width:110.1pt;height:179.65pt;z-index:251658245" coordorigin="75804" coordsize="14986,179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">
                <v:line id="Straight Connector 19" o:spid="_x0000_s1033" style="position:absolute;visibility:visible;mso-wrap-style:square" from="76185,8001" to="76185,17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" strokecolor="#44546a [3215]" strokeweight="2.25pt">
                  <v:stroke endarrow="oval" joinstyle="miter"/>
                </v:line>
                <v:shape id="Round Single Corner Rectangle 20" o:spid="_x0000_s1034" style="position:absolute;left:75804;width:14986;height:13335;visibility:visible;mso-wrap-style:square;v-text-anchor:top" coordsize="1498600,13335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" adj="-11796480,,5400" path="m,l1371597,v70142,,127003,56861,127003,127003l1498600,1333500,,1333500,,xe" fillcolor="#d5dce4 [671]" stroked="f" strokeweight="1pt">
                  <v:stroke joinstyle="miter"/>
                  <v:shadow on="t" color="black" opacity="26214f" origin="-.5,-.5" offset=".74836mm,.74836mm"/>
                  <v:formulas/>
                  <v:path arrowok="t" o:connecttype="custom" o:connectlocs="0,0;1371597,0;1498600,127003;1498600,1333500;0,1333500;0,0" o:connectangles="0,0,0,0,0,0" textboxrect="0,0,1498600,1333500"/>
                  <v:textbox>
                    <w:txbxContent>
                      <w:p w14:paraId="117F0403" w14:textId="77777777" w:rsidR="00FE4D07" w:rsidRDefault="00FE4D07" w:rsidP="00FE4D0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MILESTONE 5</w:t>
                        </w:r>
                      </w:p>
                      <w:p w14:paraId="50C9A461" w14:textId="77777777" w:rsidR="00FE4D07" w:rsidRDefault="00FE4D07" w:rsidP="00FE4D07"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Detai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281AB353" wp14:editId="409BC13C">
                <wp:simplePos x="0" y="0"/>
                <wp:positionH relativeFrom="column">
                  <wp:posOffset>7798158</wp:posOffset>
                </wp:positionH>
                <wp:positionV relativeFrom="paragraph">
                  <wp:posOffset>2641510</wp:posOffset>
                </wp:positionV>
                <wp:extent cx="985886" cy="822601"/>
                <wp:effectExtent l="0" t="0" r="0" b="0"/>
                <wp:wrapNone/>
                <wp:docPr id="14" name="TextBox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2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886" cy="822601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4C5FD" w14:textId="77777777" w:rsidR="00FE4D07" w:rsidRDefault="00FE4D07" w:rsidP="00FE4D07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JECT END DATE</w:t>
                            </w:r>
                          </w:p>
                          <w:p w14:paraId="320C44A4" w14:textId="77777777" w:rsidR="00FE4D07" w:rsidRDefault="00FE4D07" w:rsidP="00FE4D07">
                            <w:pPr>
                              <w:jc w:val="right"/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00/00/0000</w:t>
                            </w:r>
                          </w:p>
                        </w:txbxContent>
                      </wps:txbx>
                      <wps:bodyPr wrap="square" rtlCol="0" anchor="t"/>
                    </wps:wsp>
                  </a:graphicData>
                </a:graphic>
              </wp:anchor>
            </w:drawing>
          </mc:Choice>
          <mc:Fallback>
            <w:pict>
              <v:shapetype w14:anchorId="281AB353" id="_x0000_t202" coordsize="21600,21600" o:spt="202" path="m,l,21600r21600,l21600,xe">
                <v:stroke joinstyle="miter"/>
                <v:path gradientshapeok="t" o:connecttype="rect"/>
              </v:shapetype>
              <v:shape id="TextBox 33" o:spid="_x0000_s1035" type="#_x0000_t202" style="position:absolute;margin-left:614.05pt;margin-top:208pt;width:77.65pt;height:64.7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" filled="f" stroked="f">
                <v:textbox>
                  <w:txbxContent>
                    <w:p w14:paraId="2164C5FD" w14:textId="77777777" w:rsidR="00FE4D07" w:rsidRDefault="00FE4D07" w:rsidP="00FE4D07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PROJECT END DATE</w:t>
                      </w:r>
                    </w:p>
                    <w:p w14:paraId="320C44A4" w14:textId="77777777" w:rsidR="00FE4D07" w:rsidRDefault="00FE4D07" w:rsidP="00FE4D07">
                      <w:pPr>
                        <w:jc w:val="right"/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00/00/0000</w:t>
                      </w:r>
                    </w:p>
                  </w:txbxContent>
                </v:textbox>
              </v:shape>
            </w:pict>
          </mc:Fallback>
        </mc:AlternateContent>
      </w:r>
    </w:p>
    <w:p w14:paraId="5BFF1629" w14:textId="77777777" w:rsidR="00FE4D07" w:rsidRDefault="00FE4D07" w:rsidP="07328015">
      <w:pPr>
        <w:spacing w:after="0" w:line="240" w:lineRule="auto"/>
        <w:rPr>
          <w:rFonts w:ascii="Arial" w:eastAsia="Arial" w:hAnsi="Arial" w:cs="Arial"/>
        </w:rPr>
      </w:pP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7217" behindDoc="0" locked="0" layoutInCell="1" allowOverlap="1" wp14:anchorId="70CC862F" wp14:editId="495E5C9A">
                <wp:simplePos x="0" y="0"/>
                <wp:positionH relativeFrom="column">
                  <wp:posOffset>1019175</wp:posOffset>
                </wp:positionH>
                <wp:positionV relativeFrom="paragraph">
                  <wp:posOffset>137092</wp:posOffset>
                </wp:positionV>
                <wp:extent cx="1038225" cy="1684214"/>
                <wp:effectExtent l="38100" t="38100" r="104775" b="68580"/>
                <wp:wrapNone/>
                <wp:docPr id="1" name="Group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6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38225" cy="1684214"/>
                          <a:chOff x="695868" y="455899"/>
                          <a:chExt cx="1113274" cy="1378263"/>
                        </a:xfrm>
                      </wpg:grpSpPr>
                      <wps:wsp>
                        <wps:cNvPr id="27" name="Straight Connector 27">
                          <a:extLst>
                            <a:ext uri="{FF2B5EF4-FFF2-40B4-BE49-F238E27FC236}">
                              <a16:creationId xmlns:a16="http://schemas.microsoft.com/office/drawing/2014/main" id="{00000000-0008-0000-0000-000025000000}"/>
                            </a:ext>
                          </a:extLst>
                        </wps:cNvPr>
                        <wps:cNvCnPr/>
                        <wps:spPr>
                          <a:xfrm>
                            <a:off x="1377421" y="1161062"/>
                            <a:ext cx="0" cy="6731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ound Single Corner Rectangle 28">
                          <a:extLst>
                            <a:ext uri="{FF2B5EF4-FFF2-40B4-BE49-F238E27FC236}">
                              <a16:creationId xmlns:a16="http://schemas.microsoft.com/office/drawing/2014/main" id="{00000000-0008-0000-0000-000023000000}"/>
                            </a:ext>
                          </a:extLst>
                        </wps:cNvPr>
                        <wps:cNvSpPr/>
                        <wps:spPr>
                          <a:xfrm>
                            <a:off x="695868" y="455899"/>
                            <a:ext cx="1113274" cy="705163"/>
                          </a:xfrm>
                          <a:prstGeom prst="round1Rect">
                            <a:avLst>
                              <a:gd name="adj" fmla="val 9524"/>
                            </a:avLst>
                          </a:prstGeom>
                          <a:solidFill>
                            <a:srgbClr val="EAEEF3"/>
                          </a:soli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31E922" w14:textId="77777777" w:rsidR="00FE4D07" w:rsidRDefault="00FE4D07" w:rsidP="00FE4D07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MILESTONE 1</w:t>
                              </w:r>
                            </w:p>
                            <w:p w14:paraId="07C987C2" w14:textId="309D75B9" w:rsidR="00FE4D07" w:rsidRDefault="007C64EE" w:rsidP="00FE4D07"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Contract complete</w:t>
                              </w:r>
                            </w:p>
                          </w:txbxContent>
                        </wps:txbx>
                        <wps:bodyPr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CC862F" id="Group 3" o:spid="_x0000_s1036" style="position:absolute;margin-left:80.25pt;margin-top:10.8pt;width:81.75pt;height:132.6pt;z-index:251657217;mso-width-relative:margin;mso-height-relative:margin" coordorigin="6958,4558" coordsize="11132,13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">
                <v:line id="Straight Connector 27" o:spid="_x0000_s1037" style="position:absolute;visibility:visible;mso-wrap-style:square" from="13774,11610" to="13774,18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" strokecolor="#8496b0 [1951]" strokeweight="2.25pt">
                  <v:stroke endarrow="oval" joinstyle="miter"/>
                </v:line>
                <v:shape id="Round Single Corner Rectangle 28" o:spid="_x0000_s1038" style="position:absolute;left:6958;top:4558;width:11133;height:7052;visibility:visible;mso-wrap-style:square;v-text-anchor:top" coordsize="1113274,7051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" adj="-11796480,,5400" path="m,l1046114,v37091,,67160,30069,67160,67160l1113274,705163,,705163,,xe" fillcolor="#eaeef3" stroked="f" strokeweight="1pt">
                  <v:stroke joinstyle="miter"/>
                  <v:shadow on="t" color="black" opacity="26214f" origin="-.5,-.5" offset=".74836mm,.74836mm"/>
                  <v:formulas/>
                  <v:path arrowok="t" o:connecttype="custom" o:connectlocs="0,0;1046114,0;1113274,67160;1113274,705163;0,705163;0,0" o:connectangles="0,0,0,0,0,0" textboxrect="0,0,1113274,705163"/>
                  <v:textbox>
                    <w:txbxContent>
                      <w:p w14:paraId="1A31E922" w14:textId="77777777" w:rsidR="00FE4D07" w:rsidRDefault="00FE4D07" w:rsidP="00FE4D07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MILESTONE 1</w:t>
                        </w:r>
                      </w:p>
                      <w:p w14:paraId="07C987C2" w14:textId="309D75B9" w:rsidR="00FE4D07" w:rsidRDefault="007C64EE" w:rsidP="00FE4D07"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Contract comple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4020439" w14:textId="1046DD0E" w:rsidR="00FE4D07" w:rsidRDefault="0081050F" w:rsidP="07328015">
      <w:pPr>
        <w:spacing w:after="0" w:line="240" w:lineRule="auto"/>
        <w:rPr>
          <w:rFonts w:ascii="Arial" w:eastAsia="Arial" w:hAnsi="Arial" w:cs="Arial"/>
        </w:rPr>
      </w:pP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65419" behindDoc="0" locked="0" layoutInCell="1" allowOverlap="1" wp14:anchorId="099B2B25" wp14:editId="2FE28058">
                <wp:simplePos x="0" y="0"/>
                <wp:positionH relativeFrom="column">
                  <wp:posOffset>2905124</wp:posOffset>
                </wp:positionH>
                <wp:positionV relativeFrom="paragraph">
                  <wp:posOffset>1500505</wp:posOffset>
                </wp:positionV>
                <wp:extent cx="1914525" cy="4143375"/>
                <wp:effectExtent l="38100" t="95250" r="104775" b="104775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4525" cy="4143375"/>
                          <a:chOff x="51526" y="0"/>
                          <a:chExt cx="1914525" cy="4143376"/>
                        </a:xfrm>
                      </wpg:grpSpPr>
                      <wps:wsp>
                        <wps:cNvPr id="58" name="Straight Connector 58"/>
                        <wps:cNvCnPr>
                          <a:endCxn id="59" idx="0"/>
                        </wps:cNvCnPr>
                        <wps:spPr>
                          <a:xfrm>
                            <a:off x="965379" y="0"/>
                            <a:ext cx="43410" cy="2809876"/>
                          </a:xfrm>
                          <a:prstGeom prst="line">
                            <a:avLst/>
                          </a:prstGeom>
                          <a:ln w="28575">
                            <a:gradFill>
                              <a:gsLst>
                                <a:gs pos="0">
                                  <a:srgbClr val="FF0000"/>
                                </a:gs>
                                <a:gs pos="53000">
                                  <a:srgbClr val="C00000"/>
                                </a:gs>
                              </a:gsLst>
                              <a:lin ang="5400000" scaled="1"/>
                            </a:gradFill>
                            <a:headEnd type="diamond" w="lg" len="lg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Round Single Corner Rectangle 64"/>
                        <wps:cNvSpPr/>
                        <wps:spPr>
                          <a:xfrm>
                            <a:off x="51526" y="2809876"/>
                            <a:ext cx="1914525" cy="1333500"/>
                          </a:xfrm>
                          <a:prstGeom prst="trapezoid">
                            <a:avLst>
                              <a:gd name="adj" fmla="val 16023"/>
                            </a:avLst>
                          </a:prstGeom>
                          <a:gradFill flip="none" rotWithShape="1">
                            <a:gsLst>
                              <a:gs pos="7600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0">
                                <a:schemeClr val="accent4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F0891E" w14:textId="002BECC0" w:rsidR="0081050F" w:rsidRDefault="0081050F" w:rsidP="0081050F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ROADBLOCK </w:t>
                              </w: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3</w:t>
                              </w:r>
                            </w:p>
                            <w:p w14:paraId="55C92CDF" w14:textId="173CEB6C" w:rsidR="0081050F" w:rsidRPr="00A91DEA" w:rsidRDefault="006E7054" w:rsidP="0081050F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3</w:t>
                              </w:r>
                              <w:r w:rsidR="0081050F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 </w:t>
                              </w:r>
                              <w:r w:rsidR="006034F1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extra day</w:t>
                              </w: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s</w:t>
                              </w:r>
                              <w:r w:rsidR="006034F1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are</w:t>
                              </w:r>
                              <w:r w:rsidR="006034F1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 needed</w:t>
                              </w:r>
                              <w:r w:rsidR="0081050F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 for painting cabinets</w:t>
                              </w:r>
                              <w:r w:rsidR="006034F1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. We need </w:t>
                              </w:r>
                              <w:r w:rsidR="00684907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150</w:t>
                              </w:r>
                              <w:r w:rsidR="006034F1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$ for paints and brushes. 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9B2B25" id="Group 57" o:spid="_x0000_s1039" style="position:absolute;margin-left:228.75pt;margin-top:118.15pt;width:150.75pt;height:326.25pt;z-index:251665419;mso-width-relative:margin;mso-height-relative:margin" coordorigin="515" coordsize="19145,414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">
                <v:line id="Straight Connector 58" o:spid="_x0000_s1040" style="position:absolute;visibility:visible;mso-wrap-style:square" from="9653,0" to="10087,28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" strokeweight="2.25pt">
                  <v:stroke startarrow="diamond" startarrowwidth="wide" startarrowlength="long" endarrowwidth="narrow" endarrowlength="short" joinstyle="miter"/>
                </v:line>
                <v:shape id="Round Single Corner Rectangle 64" o:spid="_x0000_s1041" style="position:absolute;left:515;top:28098;width:19145;height:13335;visibility:visible;mso-wrap-style:square;v-text-anchor:top" coordsize="1914525,13335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" adj="-11796480,,5400" path="m,1333500l213667,,1700858,r213667,1333500l,1333500xe" fillcolor="#ffc000 [3207]" stroked="f" strokeweight="1pt">
                  <v:fill color2="#fff2cc [663]" rotate="t" focusposition="1,1" focussize="" colors="0 #ffc000;49807f #fff2cc" focus="100%" type="gradientRadial"/>
                  <v:stroke joinstyle="miter"/>
                  <v:shadow on="t" color="black" opacity="26214f" origin="-.5,-.5" offset=".74836mm,.74836mm"/>
                  <v:formulas/>
                  <v:path arrowok="t" o:connecttype="custom" o:connectlocs="0,1333500;213667,0;1700858,0;1914525,1333500;0,1333500" o:connectangles="0,0,0,0,0" textboxrect="0,0,1914525,1333500"/>
                  <v:textbox>
                    <w:txbxContent>
                      <w:p w14:paraId="7BF0891E" w14:textId="002BECC0" w:rsidR="0081050F" w:rsidRDefault="0081050F" w:rsidP="0081050F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ROADBLOCK </w:t>
                        </w: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3</w:t>
                        </w:r>
                      </w:p>
                      <w:p w14:paraId="55C92CDF" w14:textId="173CEB6C" w:rsidR="0081050F" w:rsidRPr="00A91DEA" w:rsidRDefault="006E7054" w:rsidP="0081050F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3</w:t>
                        </w:r>
                        <w:r w:rsidR="0081050F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 </w:t>
                        </w:r>
                        <w:r w:rsidR="006034F1">
                          <w:rPr>
                            <w:rFonts w:eastAsia="Century Gothic" w:cs="Century Gothic"/>
                            <w:color w:val="000000" w:themeColor="text1"/>
                          </w:rPr>
                          <w:t>extra day</w:t>
                        </w: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s</w:t>
                        </w:r>
                        <w:r w:rsidR="006034F1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 </w:t>
                        </w: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are</w:t>
                        </w:r>
                        <w:r w:rsidR="006034F1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 needed</w:t>
                        </w:r>
                        <w:r w:rsidR="0081050F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 for painting cabinets</w:t>
                        </w:r>
                        <w:r w:rsidR="006034F1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. We need </w:t>
                        </w:r>
                        <w:r w:rsidR="00684907">
                          <w:rPr>
                            <w:rFonts w:eastAsia="Century Gothic" w:cs="Century Gothic"/>
                            <w:color w:val="000000" w:themeColor="text1"/>
                          </w:rPr>
                          <w:t>150</w:t>
                        </w:r>
                        <w:r w:rsidR="006034F1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$ for paints and brushes.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46C9AB8B" wp14:editId="66292560">
                <wp:simplePos x="0" y="0"/>
                <wp:positionH relativeFrom="column">
                  <wp:posOffset>1085850</wp:posOffset>
                </wp:positionH>
                <wp:positionV relativeFrom="paragraph">
                  <wp:posOffset>1500505</wp:posOffset>
                </wp:positionV>
                <wp:extent cx="1594757" cy="4743451"/>
                <wp:effectExtent l="38100" t="95250" r="100965" b="95250"/>
                <wp:wrapNone/>
                <wp:docPr id="12" name="Group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51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4757" cy="4743451"/>
                          <a:chOff x="4859546" y="1612971"/>
                          <a:chExt cx="2312049" cy="3616584"/>
                        </a:xfrm>
                      </wpg:grpSpPr>
                      <wps:wsp>
                        <wps:cNvPr id="15" name="Straight Connector 15">
                          <a:extLst>
                            <a:ext uri="{FF2B5EF4-FFF2-40B4-BE49-F238E27FC236}">
                              <a16:creationId xmlns:a16="http://schemas.microsoft.com/office/drawing/2014/main" id="{00000000-0008-0000-0000-00004F000000}"/>
                            </a:ext>
                          </a:extLst>
                        </wps:cNvPr>
                        <wps:cNvCnPr/>
                        <wps:spPr>
                          <a:xfrm>
                            <a:off x="6520359" y="1612971"/>
                            <a:ext cx="9812" cy="2904885"/>
                          </a:xfrm>
                          <a:prstGeom prst="line">
                            <a:avLst/>
                          </a:prstGeom>
                          <a:ln w="28575">
                            <a:gradFill>
                              <a:gsLst>
                                <a:gs pos="0">
                                  <a:srgbClr val="FF0000"/>
                                </a:gs>
                                <a:gs pos="53000">
                                  <a:srgbClr val="C00000"/>
                                </a:gs>
                              </a:gsLst>
                              <a:lin ang="5400000" scaled="1"/>
                            </a:gradFill>
                            <a:headEnd type="diamond" w="lg" len="lg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ound Single Corner Rectangle 64">
                          <a:extLst>
                            <a:ext uri="{FF2B5EF4-FFF2-40B4-BE49-F238E27FC236}">
                              <a16:creationId xmlns:a16="http://schemas.microsoft.com/office/drawing/2014/main" id="{00000000-0008-0000-0000-000050000000}"/>
                            </a:ext>
                          </a:extLst>
                        </wps:cNvPr>
                        <wps:cNvSpPr/>
                        <wps:spPr>
                          <a:xfrm>
                            <a:off x="4859546" y="4503333"/>
                            <a:ext cx="2312049" cy="726222"/>
                          </a:xfrm>
                          <a:prstGeom prst="trapezoid">
                            <a:avLst>
                              <a:gd name="adj" fmla="val 15376"/>
                            </a:avLst>
                          </a:prstGeom>
                          <a:gradFill>
                            <a:gsLst>
                              <a:gs pos="7600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0">
                                <a:schemeClr val="accent4"/>
                              </a:gs>
                            </a:gsLst>
                            <a:path path="circle">
                              <a:fillToRect l="100000" t="100000"/>
                            </a:path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752B95" w14:textId="5B2248EF" w:rsidR="00FE4D07" w:rsidRDefault="00FE4D07" w:rsidP="0081050F">
                              <w:pPr>
                                <w:ind w:left="180"/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 xml:space="preserve">ROADBLOCK </w:t>
                              </w:r>
                              <w:r w:rsidR="0081050F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2</w:t>
                              </w:r>
                            </w:p>
                            <w:p w14:paraId="4D54EC83" w14:textId="04CE7104" w:rsidR="0081050F" w:rsidRPr="0081050F" w:rsidRDefault="006034F1" w:rsidP="0081050F">
                              <w:pPr>
                                <w:ind w:left="18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2 day delay in order shipment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9AB8B" id="Group 12" o:spid="_x0000_s1042" style="position:absolute;margin-left:85.5pt;margin-top:118.15pt;width:125.55pt;height:373.5pt;z-index:251658248;mso-width-relative:margin;mso-height-relative:margin" coordorigin="48595,16129" coordsize="23120,36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">
                <v:line id="Straight Connector 15" o:spid="_x0000_s1043" style="position:absolute;visibility:visible;mso-wrap-style:square" from="65203,16129" to="65301,45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" strokeweight="2.25pt">
                  <v:stroke startarrow="diamond" startarrowwidth="wide" startarrowlength="long" endarrowwidth="narrow" endarrowlength="short" joinstyle="miter"/>
                </v:line>
                <v:shape id="Round Single Corner Rectangle 64" o:spid="_x0000_s1044" style="position:absolute;left:48595;top:45033;width:23120;height:7262;visibility:visible;mso-wrap-style:square;v-text-anchor:top" coordsize="2312049,726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" adj="-11796480,,5400" path="m,726222l111664,,2200385,r111664,726222l,726222xe" fillcolor="#ffc000 [3207]" stroked="f" strokeweight="1pt">
                  <v:fill color2="#fff2cc [663]" focusposition="1,1" focussize="" colors="0 #ffc000;49807f #fff2cc" focus="100%" type="gradientRadial"/>
                  <v:stroke joinstyle="miter"/>
                  <v:shadow on="t" color="black" opacity="26214f" origin="-.5,-.5" offset=".74836mm,.74836mm"/>
                  <v:formulas/>
                  <v:path arrowok="t" o:connecttype="custom" o:connectlocs="0,726222;111664,0;2200385,0;2312049,726222;0,726222" o:connectangles="0,0,0,0,0" textboxrect="0,0,2312049,726222"/>
                  <v:textbox>
                    <w:txbxContent>
                      <w:p w14:paraId="3A752B95" w14:textId="5B2248EF" w:rsidR="00FE4D07" w:rsidRDefault="00FE4D07" w:rsidP="0081050F">
                        <w:pPr>
                          <w:ind w:left="180"/>
                          <w:rPr>
                            <w:rFonts w:eastAsia="Century Gothic" w:cs="Century Gothic"/>
                            <w:color w:val="000000" w:themeColor="text1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</w:rPr>
                          <w:t xml:space="preserve">ROADBLOCK </w:t>
                        </w:r>
                        <w:r w:rsidR="0081050F">
                          <w:rPr>
                            <w:rFonts w:eastAsia="Century Gothic" w:cs="Century Gothic"/>
                            <w:color w:val="000000" w:themeColor="text1"/>
                          </w:rPr>
                          <w:t>2</w:t>
                        </w:r>
                      </w:p>
                      <w:p w14:paraId="4D54EC83" w14:textId="04CE7104" w:rsidR="0081050F" w:rsidRPr="0081050F" w:rsidRDefault="006034F1" w:rsidP="0081050F">
                        <w:pPr>
                          <w:ind w:left="18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2 day delay in order shipme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06A9611E" wp14:editId="78A4EFE3">
                <wp:simplePos x="0" y="0"/>
                <wp:positionH relativeFrom="column">
                  <wp:posOffset>647700</wp:posOffset>
                </wp:positionH>
                <wp:positionV relativeFrom="paragraph">
                  <wp:posOffset>1510030</wp:posOffset>
                </wp:positionV>
                <wp:extent cx="1803400" cy="3060700"/>
                <wp:effectExtent l="38100" t="95250" r="82550" b="10160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3400" cy="3060700"/>
                          <a:chOff x="51527" y="0"/>
                          <a:chExt cx="1803400" cy="3060701"/>
                        </a:xfrm>
                      </wpg:grpSpPr>
                      <wps:wsp>
                        <wps:cNvPr id="10" name="Straight Connector 10">
                          <a:extLst>
                            <a:ext uri="{FF2B5EF4-FFF2-40B4-BE49-F238E27FC236}">
                              <a16:creationId xmlns:a16="http://schemas.microsoft.com/office/drawing/2014/main" id="{00000000-0008-0000-0000-000040000000}"/>
                            </a:ext>
                          </a:extLst>
                        </wps:cNvPr>
                        <wps:cNvCnPr/>
                        <wps:spPr>
                          <a:xfrm>
                            <a:off x="965379" y="0"/>
                            <a:ext cx="0" cy="2002179"/>
                          </a:xfrm>
                          <a:prstGeom prst="line">
                            <a:avLst/>
                          </a:prstGeom>
                          <a:ln w="28575">
                            <a:gradFill>
                              <a:gsLst>
                                <a:gs pos="0">
                                  <a:srgbClr val="FF0000"/>
                                </a:gs>
                                <a:gs pos="53000">
                                  <a:srgbClr val="C00000"/>
                                </a:gs>
                              </a:gsLst>
                              <a:lin ang="5400000" scaled="1"/>
                            </a:gradFill>
                            <a:headEnd type="diamond" w="lg" len="lg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ound Single Corner Rectangle 64">
                          <a:extLst>
                            <a:ext uri="{FF2B5EF4-FFF2-40B4-BE49-F238E27FC236}">
                              <a16:creationId xmlns:a16="http://schemas.microsoft.com/office/drawing/2014/main" id="{00000000-0008-0000-0000-000041000000}"/>
                            </a:ext>
                          </a:extLst>
                        </wps:cNvPr>
                        <wps:cNvSpPr/>
                        <wps:spPr>
                          <a:xfrm>
                            <a:off x="51527" y="1761023"/>
                            <a:ext cx="1803400" cy="1299678"/>
                          </a:xfrm>
                          <a:prstGeom prst="trapezoid">
                            <a:avLst>
                              <a:gd name="adj" fmla="val 16023"/>
                            </a:avLst>
                          </a:prstGeom>
                          <a:gradFill flip="none" rotWithShape="1">
                            <a:gsLst>
                              <a:gs pos="76000">
                                <a:schemeClr val="accent4">
                                  <a:lumMod val="20000"/>
                                  <a:lumOff val="80000"/>
                                </a:schemeClr>
                              </a:gs>
                              <a:gs pos="0">
                                <a:schemeClr val="accent4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34BFA8" w14:textId="77777777" w:rsidR="00FE4D07" w:rsidRDefault="00FE4D07" w:rsidP="00FE4D07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ROADBLOCK 1</w:t>
                              </w:r>
                            </w:p>
                            <w:p w14:paraId="3EA99075" w14:textId="2A881B84" w:rsidR="00FE4D07" w:rsidRPr="00A91DEA" w:rsidRDefault="0081050F" w:rsidP="00FE4D07">
                              <w:pPr>
                                <w:ind w:left="9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color w:val="000000" w:themeColor="text1"/>
                                </w:rPr>
                                <w:t>Contractor took a day longer than expected to create the contract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A9611E" id="Group 52" o:spid="_x0000_s1045" style="position:absolute;margin-left:51pt;margin-top:118.9pt;width:142pt;height:241pt;z-index:251658247;mso-width-relative:margin;mso-height-relative:margin" coordorigin="515" coordsize="18034,30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">
                <v:line id="Straight Connector 10" o:spid="_x0000_s1046" style="position:absolute;visibility:visible;mso-wrap-style:square" from="9653,0" to="9653,200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" strokeweight="2.25pt">
                  <v:stroke startarrow="diamond" startarrowwidth="wide" startarrowlength="long" endarrowwidth="narrow" endarrowlength="short" joinstyle="miter"/>
                </v:line>
                <v:shape id="Round Single Corner Rectangle 64" o:spid="_x0000_s1047" style="position:absolute;left:515;top:17610;width:18034;height:12997;visibility:visible;mso-wrap-style:square;v-text-anchor:top" coordsize="1803400,12996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" adj="-11796480,,5400" path="m,1299678l208247,,1595153,r208247,1299678l,1299678xe" fillcolor="#ffc000 [3207]" stroked="f" strokeweight="1pt">
                  <v:fill color2="#fff2cc [663]" rotate="t" focusposition="1,1" focussize="" colors="0 #ffc000;49807f #fff2cc" focus="100%" type="gradientRadial"/>
                  <v:stroke joinstyle="miter"/>
                  <v:shadow on="t" color="black" opacity="26214f" origin="-.5,-.5" offset=".74836mm,.74836mm"/>
                  <v:formulas/>
                  <v:path arrowok="t" o:connecttype="custom" o:connectlocs="0,1299678;208247,0;1595153,0;1803400,1299678;0,1299678" o:connectangles="0,0,0,0,0" textboxrect="0,0,1803400,1299678"/>
                  <v:textbox>
                    <w:txbxContent>
                      <w:p w14:paraId="6C34BFA8" w14:textId="77777777" w:rsidR="00FE4D07" w:rsidRDefault="00FE4D07" w:rsidP="00FE4D07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color w:val="000000" w:themeColor="text1"/>
                          </w:rPr>
                          <w:t>ROADBLOCK 1</w:t>
                        </w:r>
                      </w:p>
                      <w:p w14:paraId="3EA99075" w14:textId="2A881B84" w:rsidR="00FE4D07" w:rsidRPr="00A91DEA" w:rsidRDefault="0081050F" w:rsidP="00FE4D07">
                        <w:pPr>
                          <w:ind w:left="9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entury Gothic" w:cs="Century Gothic"/>
                            <w:color w:val="000000" w:themeColor="text1"/>
                          </w:rPr>
                          <w:t>Contractor took a day longer than expected to create the contra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6E38AAD2" wp14:editId="3C12D2CA">
                <wp:simplePos x="0" y="0"/>
                <wp:positionH relativeFrom="column">
                  <wp:posOffset>2571750</wp:posOffset>
                </wp:positionH>
                <wp:positionV relativeFrom="paragraph">
                  <wp:posOffset>1414780</wp:posOffset>
                </wp:positionV>
                <wp:extent cx="933450" cy="2028825"/>
                <wp:effectExtent l="38100" t="95250" r="95250" b="104775"/>
                <wp:wrapNone/>
                <wp:docPr id="9" name="Group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3A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3450" cy="2028825"/>
                          <a:chOff x="4704891" y="1712730"/>
                          <a:chExt cx="1082620" cy="1852004"/>
                        </a:xfrm>
                      </wpg:grpSpPr>
                      <wps:wsp>
                        <wps:cNvPr id="17" name="Straight Connector 17">
                          <a:extLst>
                            <a:ext uri="{FF2B5EF4-FFF2-40B4-BE49-F238E27FC236}">
                              <a16:creationId xmlns:a16="http://schemas.microsoft.com/office/drawing/2014/main" id="{00000000-0008-0000-0000-00003B000000}"/>
                            </a:ext>
                          </a:extLst>
                        </wps:cNvPr>
                        <wps:cNvCnPr/>
                        <wps:spPr>
                          <a:xfrm>
                            <a:off x="5238575" y="1712730"/>
                            <a:ext cx="0" cy="99060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92D050">
                                <a:alpha val="90000"/>
                              </a:srgbClr>
                            </a:solidFill>
                            <a:headEnd type="diamond" w="lg" len="lg"/>
                            <a:tailEnd type="oval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Round Single Corner Rectangle 59">
                          <a:extLst>
                            <a:ext uri="{FF2B5EF4-FFF2-40B4-BE49-F238E27FC236}">
                              <a16:creationId xmlns:a16="http://schemas.microsoft.com/office/drawing/2014/main" id="{00000000-0008-0000-0000-00003C000000}"/>
                            </a:ext>
                          </a:extLst>
                        </wps:cNvPr>
                        <wps:cNvSpPr/>
                        <wps:spPr>
                          <a:xfrm>
                            <a:off x="4704891" y="2658411"/>
                            <a:ext cx="1082620" cy="906323"/>
                          </a:xfrm>
                          <a:prstGeom prst="foldedCorner">
                            <a:avLst/>
                          </a:prstGeom>
                          <a:gradFill flip="none" rotWithShape="1">
                            <a:gsLst>
                              <a:gs pos="8000">
                                <a:srgbClr val="00B050"/>
                              </a:gs>
                              <a:gs pos="54000">
                                <a:srgbClr val="92D050"/>
                              </a:gs>
                            </a:gsLst>
                            <a:path path="circle">
                              <a:fillToRect l="100000" t="100000"/>
                            </a:path>
                            <a:tileRect r="-100000" b="-100000"/>
                          </a:gradFill>
                          <a:ln>
                            <a:noFill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AC47E3" w14:textId="77777777" w:rsidR="00FE4D07" w:rsidRPr="00132FDE" w:rsidRDefault="00FE4D07" w:rsidP="00FE4D07">
                              <w:pPr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132FDE"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</w:rPr>
                                <w:t>CURRENT TIMELINE POSITION</w:t>
                              </w:r>
                            </w:p>
                            <w:p w14:paraId="1F4EB5AB" w14:textId="45AF8276" w:rsidR="00FE4D07" w:rsidRPr="00C002CD" w:rsidRDefault="007C64EE" w:rsidP="00FE4D07">
                              <w:pPr>
                                <w:rPr>
                                  <w:color w:val="000000" w:themeColor="text1"/>
                                  <w14:textFill>
                                    <w14:gradFill>
                                      <w14:gsLst>
                                        <w14:gs w14:pos="0">
                                          <w14:srgbClr w14:val="00B050"/>
                                        </w14:gs>
                                        <w14:gs w14:pos="76000">
                                          <w14:srgbClr w14:val="92D050"/>
                                        </w14:gs>
                                      </w14:gsLst>
                                      <w14:path w14:path="circle">
                                        <w14:fillToRect w14:l="100000" w14:t="100000" w14:r="0" w14:b="0"/>
                                      </w14:path>
                                    </w14:gradFill>
                                  </w14:textFill>
                                </w:rPr>
                              </w:pPr>
                              <w:r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</w:rPr>
                                <w:t>11</w:t>
                              </w:r>
                              <w:r w:rsidR="00FE4D07" w:rsidRPr="00132FDE"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</w:rPr>
                                <w:t>/</w:t>
                              </w:r>
                              <w:r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</w:rPr>
                                <w:t>23</w:t>
                              </w:r>
                              <w:r w:rsidR="00FE4D07" w:rsidRPr="00132FDE"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</w:rPr>
                                <w:t>/</w:t>
                              </w:r>
                              <w:r>
                                <w:rPr>
                                  <w:rFonts w:eastAsia="Century Gothic" w:cs="Century Gothic"/>
                                  <w:b/>
                                  <w:bCs/>
                                  <w:color w:val="000000" w:themeColor="text1"/>
                                </w:rPr>
                                <w:t>2020</w:t>
                              </w:r>
                            </w:p>
                          </w:txbxContent>
                        </wps:txbx>
                        <wps:bodyPr bIns="0"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38AAD2" id="Group 9" o:spid="_x0000_s1048" style="position:absolute;margin-left:202.5pt;margin-top:111.4pt;width:73.5pt;height:159.75pt;z-index:251658246;mso-width-relative:margin;mso-height-relative:margin" coordorigin="47048,17127" coordsize="10826,18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">
                <v:line id="Straight Connector 17" o:spid="_x0000_s1049" style="position:absolute;visibility:visible;mso-wrap-style:square" from="52385,17127" to="52385,270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" strokecolor="#92d050" strokeweight="2.25pt">
                  <v:stroke startarrow="diamond" startarrowwidth="wide" startarrowlength="long" endarrow="oval" opacity="59110f" joinstyle="miter"/>
                </v:line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ound Single Corner Rectangle 59" o:spid="_x0000_s1050" type="#_x0000_t65" style="position:absolute;left:47048;top:26584;width:10827;height:90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" adj="18000" fillcolor="#00b050" stroked="f" strokeweight="1pt">
                  <v:fill color2="#92d050" rotate="t" focusposition="1,1" focussize="" colors="0 #00b050;5243f #00b050" focus="100%" type="gradientRadial"/>
                  <v:stroke joinstyle="miter"/>
                  <v:shadow on="t" color="black" opacity="26214f" origin="-.5,-.5" offset=".74836mm,.74836mm"/>
                  <v:textbox inset=",,,0">
                    <w:txbxContent>
                      <w:p w14:paraId="4FAC47E3" w14:textId="77777777" w:rsidR="00FE4D07" w:rsidRPr="00132FDE" w:rsidRDefault="00FE4D07" w:rsidP="00FE4D07">
                        <w:pPr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132FDE"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  <w:sz w:val="20"/>
                            <w:szCs w:val="20"/>
                          </w:rPr>
                          <w:t>CURRENT TIMELINE POSITION</w:t>
                        </w:r>
                      </w:p>
                      <w:p w14:paraId="1F4EB5AB" w14:textId="45AF8276" w:rsidR="00FE4D07" w:rsidRPr="00C002CD" w:rsidRDefault="007C64EE" w:rsidP="00FE4D07">
                        <w:pPr>
                          <w:rPr>
                            <w:color w:val="000000" w:themeColor="text1"/>
                            <w14:textFill>
                              <w14:gradFill>
                                <w14:gsLst>
                                  <w14:gs w14:pos="0">
                                    <w14:srgbClr w14:val="00B050"/>
                                  </w14:gs>
                                  <w14:gs w14:pos="76000">
                                    <w14:srgbClr w14:val="92D050"/>
                                  </w14:gs>
                                </w14:gsLst>
                                <w14:path w14:path="circle">
                                  <w14:fillToRect w14:l="100000" w14:t="100000" w14:r="0" w14:b="0"/>
                                </w14:path>
                              </w14:gradFill>
                            </w14:textFill>
                          </w:rPr>
                        </w:pPr>
                        <w:r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</w:rPr>
                          <w:t>11</w:t>
                        </w:r>
                        <w:r w:rsidR="00FE4D07" w:rsidRPr="00132FDE"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</w:rPr>
                          <w:t>/</w:t>
                        </w:r>
                        <w:r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</w:rPr>
                          <w:t>23</w:t>
                        </w:r>
                        <w:r w:rsidR="00FE4D07" w:rsidRPr="00132FDE"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</w:rPr>
                          <w:t>/</w:t>
                        </w:r>
                        <w:r>
                          <w:rPr>
                            <w:rFonts w:eastAsia="Century Gothic" w:cs="Century Gothic"/>
                            <w:b/>
                            <w:bCs/>
                            <w:color w:val="000000" w:themeColor="text1"/>
                          </w:rPr>
                          <w:t>20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63371" behindDoc="0" locked="0" layoutInCell="1" allowOverlap="1" wp14:anchorId="0BD51EFA" wp14:editId="3782E812">
                <wp:simplePos x="0" y="0"/>
                <wp:positionH relativeFrom="column">
                  <wp:posOffset>3394302</wp:posOffset>
                </wp:positionH>
                <wp:positionV relativeFrom="paragraph">
                  <wp:posOffset>1825625</wp:posOffset>
                </wp:positionV>
                <wp:extent cx="527050" cy="400050"/>
                <wp:effectExtent l="0" t="0" r="25400" b="1905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05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A92D8A" w14:textId="7CF36989" w:rsidR="0081050F" w:rsidRPr="007C64EE" w:rsidRDefault="0081050F" w:rsidP="0081050F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C64EE">
                              <w:rPr>
                                <w:sz w:val="12"/>
                                <w:szCs w:val="12"/>
                              </w:rPr>
                              <w:t xml:space="preserve">Week 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>6- Nov 30- Dec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51EFA" id="Text Box 56" o:spid="_x0000_s1051" type="#_x0000_t202" style="position:absolute;margin-left:267.25pt;margin-top:143.75pt;width:41.5pt;height:31.5pt;z-index:2516633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" fillcolor="white [3201]" strokeweight=".5pt">
                <v:textbox>
                  <w:txbxContent>
                    <w:p w14:paraId="38A92D8A" w14:textId="7CF36989" w:rsidR="0081050F" w:rsidRPr="007C64EE" w:rsidRDefault="0081050F" w:rsidP="0081050F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C64EE">
                        <w:rPr>
                          <w:sz w:val="12"/>
                          <w:szCs w:val="12"/>
                        </w:rPr>
                        <w:t xml:space="preserve">Week </w:t>
                      </w:r>
                      <w:r>
                        <w:rPr>
                          <w:sz w:val="12"/>
                          <w:szCs w:val="12"/>
                        </w:rPr>
                        <w:t>6- Nov 30- Dec 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02EE278D" wp14:editId="0C65B4A8">
                <wp:simplePos x="0" y="0"/>
                <wp:positionH relativeFrom="column">
                  <wp:posOffset>2240280</wp:posOffset>
                </wp:positionH>
                <wp:positionV relativeFrom="paragraph">
                  <wp:posOffset>1884437</wp:posOffset>
                </wp:positionV>
                <wp:extent cx="527050" cy="400050"/>
                <wp:effectExtent l="0" t="0" r="25400" b="1905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05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0C91B8" w14:textId="78EDE31C" w:rsidR="007C64EE" w:rsidRPr="007C64EE" w:rsidRDefault="007C64EE" w:rsidP="007C64EE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C64EE">
                              <w:rPr>
                                <w:sz w:val="12"/>
                                <w:szCs w:val="12"/>
                              </w:rPr>
                              <w:t xml:space="preserve">Week </w:t>
                            </w:r>
                            <w:r w:rsidR="0081050F">
                              <w:rPr>
                                <w:sz w:val="12"/>
                                <w:szCs w:val="12"/>
                              </w:rPr>
                              <w:t>5- Nov 16- Nov 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E278D" id="Text Box 54" o:spid="_x0000_s1052" type="#_x0000_t202" style="position:absolute;margin-left:176.4pt;margin-top:148.4pt;width:41.5pt;height:31.5pt;z-index:2516613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" fillcolor="white [3201]" strokeweight=".5pt">
                <v:textbox>
                  <w:txbxContent>
                    <w:p w14:paraId="480C91B8" w14:textId="78EDE31C" w:rsidR="007C64EE" w:rsidRPr="007C64EE" w:rsidRDefault="007C64EE" w:rsidP="007C64EE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C64EE">
                        <w:rPr>
                          <w:sz w:val="12"/>
                          <w:szCs w:val="12"/>
                        </w:rPr>
                        <w:t xml:space="preserve">Week </w:t>
                      </w:r>
                      <w:r w:rsidR="0081050F">
                        <w:rPr>
                          <w:sz w:val="12"/>
                          <w:szCs w:val="12"/>
                        </w:rPr>
                        <w:t>5- Nov 16- Nov 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59275" behindDoc="0" locked="0" layoutInCell="1" allowOverlap="1" wp14:anchorId="73DBD717" wp14:editId="6EC6E520">
                <wp:simplePos x="0" y="0"/>
                <wp:positionH relativeFrom="column">
                  <wp:posOffset>1048917</wp:posOffset>
                </wp:positionH>
                <wp:positionV relativeFrom="paragraph">
                  <wp:posOffset>1819910</wp:posOffset>
                </wp:positionV>
                <wp:extent cx="527050" cy="400050"/>
                <wp:effectExtent l="0" t="0" r="2540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050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EA7C9" w14:textId="6BDEEABF" w:rsidR="00231F46" w:rsidRPr="007C64EE" w:rsidRDefault="003C5383" w:rsidP="00231F46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C64EE">
                              <w:rPr>
                                <w:sz w:val="12"/>
                                <w:szCs w:val="12"/>
                              </w:rPr>
                              <w:t>Week</w:t>
                            </w:r>
                            <w:r w:rsidR="007C64EE" w:rsidRPr="007C64EE">
                              <w:rPr>
                                <w:sz w:val="12"/>
                                <w:szCs w:val="12"/>
                              </w:rPr>
                              <w:t xml:space="preserve"> 3- Nov 2- Nov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BD717" id="Text Box 4" o:spid="_x0000_s1053" type="#_x0000_t202" style="position:absolute;margin-left:82.6pt;margin-top:143.3pt;width:41.5pt;height:31.5pt;z-index:2516592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" fillcolor="white [3201]" strokeweight=".5pt">
                <v:textbox>
                  <w:txbxContent>
                    <w:p w14:paraId="79AEA7C9" w14:textId="6BDEEABF" w:rsidR="00231F46" w:rsidRPr="007C64EE" w:rsidRDefault="003C5383" w:rsidP="00231F46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C64EE">
                        <w:rPr>
                          <w:sz w:val="12"/>
                          <w:szCs w:val="12"/>
                        </w:rPr>
                        <w:t>Week</w:t>
                      </w:r>
                      <w:r w:rsidR="007C64EE" w:rsidRPr="007C64EE">
                        <w:rPr>
                          <w:sz w:val="12"/>
                          <w:szCs w:val="12"/>
                        </w:rPr>
                        <w:t xml:space="preserve"> 3- Nov 2- Nov 9</w:t>
                      </w:r>
                    </w:p>
                  </w:txbxContent>
                </v:textbox>
              </v:shape>
            </w:pict>
          </mc:Fallback>
        </mc:AlternateContent>
      </w:r>
      <w:r w:rsidR="007C64EE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FF70EF1" wp14:editId="66103CEA">
                <wp:simplePos x="0" y="0"/>
                <wp:positionH relativeFrom="column">
                  <wp:posOffset>5676900</wp:posOffset>
                </wp:positionH>
                <wp:positionV relativeFrom="paragraph">
                  <wp:posOffset>571500</wp:posOffset>
                </wp:positionV>
                <wp:extent cx="985886" cy="822601"/>
                <wp:effectExtent l="0" t="0" r="0" b="0"/>
                <wp:wrapNone/>
                <wp:docPr id="3" name="Text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886" cy="822601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A139DF" w14:textId="77777777" w:rsidR="00FE4D07" w:rsidRDefault="00FE4D07" w:rsidP="00FE4D07">
                            <w:pPr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JECT END DATE</w:t>
                            </w:r>
                          </w:p>
                          <w:p w14:paraId="3D35EDCA" w14:textId="0A8AB322" w:rsidR="00FE4D07" w:rsidRDefault="007C64EE" w:rsidP="00FE4D07">
                            <w:pPr>
                              <w:jc w:val="right"/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12</w:t>
                            </w:r>
                            <w:r w:rsidR="00FE4D07"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/</w:t>
                            </w:r>
                            <w:r w:rsidR="006E7054"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10</w:t>
                            </w:r>
                            <w:r w:rsidR="00FE4D07"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/</w:t>
                            </w: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2020</w:t>
                            </w:r>
                          </w:p>
                        </w:txbxContent>
                      </wps:txbx>
                      <wps:bodyPr wrap="square" rtlCol="0" anchor="t"/>
                    </wps:wsp>
                  </a:graphicData>
                </a:graphic>
              </wp:anchor>
            </w:drawing>
          </mc:Choice>
          <mc:Fallback>
            <w:pict>
              <v:shape w14:anchorId="6FF70EF1" id="_x0000_s1054" type="#_x0000_t202" style="position:absolute;margin-left:447pt;margin-top:45pt;width:77.65pt;height:64.7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" filled="f" stroked="f">
                <v:textbox>
                  <w:txbxContent>
                    <w:p w14:paraId="4DA139DF" w14:textId="77777777" w:rsidR="00FE4D07" w:rsidRDefault="00FE4D07" w:rsidP="00FE4D07">
                      <w:pPr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PROJECT END DATE</w:t>
                      </w:r>
                    </w:p>
                    <w:p w14:paraId="3D35EDCA" w14:textId="0A8AB322" w:rsidR="00FE4D07" w:rsidRDefault="007C64EE" w:rsidP="00FE4D07">
                      <w:pPr>
                        <w:jc w:val="right"/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12</w:t>
                      </w:r>
                      <w:r w:rsidR="00FE4D07"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/</w:t>
                      </w:r>
                      <w:r w:rsidR="006E7054"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10</w:t>
                      </w:r>
                      <w:r w:rsidR="00FE4D07"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/</w:t>
                      </w: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2020</w:t>
                      </w:r>
                    </w:p>
                  </w:txbxContent>
                </v:textbox>
              </v:shape>
            </w:pict>
          </mc:Fallback>
        </mc:AlternateContent>
      </w:r>
      <w:r w:rsidR="00B24A14">
        <w:rPr>
          <w:rFonts w:cs="Arial"/>
          <w:b/>
          <w:noProof/>
          <w:color w:val="808080" w:themeColor="background1" w:themeShade="80"/>
          <w:sz w:val="36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D0FC676" wp14:editId="209578F3">
                <wp:simplePos x="0" y="0"/>
                <wp:positionH relativeFrom="column">
                  <wp:posOffset>7620</wp:posOffset>
                </wp:positionH>
                <wp:positionV relativeFrom="paragraph">
                  <wp:posOffset>2218690</wp:posOffset>
                </wp:positionV>
                <wp:extent cx="922020" cy="708660"/>
                <wp:effectExtent l="0" t="0" r="0" b="0"/>
                <wp:wrapNone/>
                <wp:docPr id="13" name="TextBox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000-000021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020" cy="708660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732566" w14:textId="77777777" w:rsidR="00FE4D07" w:rsidRDefault="00FE4D07" w:rsidP="00FE4D0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PROJECT START DATE</w:t>
                            </w:r>
                          </w:p>
                          <w:p w14:paraId="4C6E92FE" w14:textId="58B0021A" w:rsidR="00FE4D07" w:rsidRDefault="007C64EE" w:rsidP="00FE4D07"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10</w:t>
                            </w:r>
                            <w:r w:rsidR="00FE4D07"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/</w:t>
                            </w:r>
                            <w:r>
                              <w:rPr>
                                <w:rFonts w:eastAsia="Century Gothic" w:cs="Century Gothic"/>
                                <w:b/>
                                <w:bCs/>
                                <w:color w:val="808080" w:themeColor="background1" w:themeShade="80"/>
                              </w:rPr>
                              <w:t>19/2020</w:t>
                            </w:r>
                          </w:p>
                        </w:txbxContent>
                      </wps:txbx>
                      <wps:bodyPr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FC676" id="TextBox 32" o:spid="_x0000_s1055" type="#_x0000_t202" style="position:absolute;margin-left:.6pt;margin-top:174.7pt;width:72.6pt;height:55.8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" filled="f" stroked="f">
                <v:textbox>
                  <w:txbxContent>
                    <w:p w14:paraId="30732566" w14:textId="77777777" w:rsidR="00FE4D07" w:rsidRDefault="00FE4D07" w:rsidP="00FE4D07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  <w:sz w:val="20"/>
                          <w:szCs w:val="20"/>
                        </w:rPr>
                        <w:t>PROJECT START DATE</w:t>
                      </w:r>
                    </w:p>
                    <w:p w14:paraId="4C6E92FE" w14:textId="58B0021A" w:rsidR="00FE4D07" w:rsidRDefault="007C64EE" w:rsidP="00FE4D07"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10</w:t>
                      </w:r>
                      <w:r w:rsidR="00FE4D07"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/</w:t>
                      </w:r>
                      <w:r>
                        <w:rPr>
                          <w:rFonts w:eastAsia="Century Gothic" w:cs="Century Gothic"/>
                          <w:b/>
                          <w:bCs/>
                          <w:color w:val="808080" w:themeColor="background1" w:themeShade="80"/>
                        </w:rPr>
                        <w:t>19/2020</w:t>
                      </w:r>
                    </w:p>
                  </w:txbxContent>
                </v:textbox>
              </v:shape>
            </w:pict>
          </mc:Fallback>
        </mc:AlternateContent>
      </w:r>
      <w:r w:rsidR="00FE4D07" w:rsidRPr="07328015">
        <w:rPr>
          <w:rFonts w:ascii="Arial" w:eastAsia="Arial" w:hAnsi="Arial" w:cs="Arial"/>
        </w:rPr>
        <w:br w:type="page"/>
      </w:r>
    </w:p>
    <w:p w14:paraId="3C68FD09" w14:textId="77777777" w:rsidR="00FE4D07" w:rsidRDefault="47D6F2E9" w:rsidP="07328015">
      <w:pPr>
        <w:spacing w:after="0" w:line="240" w:lineRule="auto"/>
        <w:rPr>
          <w:rFonts w:ascii="Arial" w:eastAsia="Arial" w:hAnsi="Arial" w:cs="Arial"/>
        </w:rPr>
      </w:pPr>
      <w:r w:rsidRPr="2E33B80E">
        <w:rPr>
          <w:rFonts w:ascii="Arial" w:eastAsia="Arial" w:hAnsi="Arial" w:cs="Arial"/>
          <w:b/>
          <w:bCs/>
        </w:rPr>
        <w:lastRenderedPageBreak/>
        <w:t>PROJECT ISSUES SUMMARY</w:t>
      </w:r>
    </w:p>
    <w:tbl>
      <w:tblPr>
        <w:tblStyle w:val="TableGrid"/>
        <w:tblW w:w="9476" w:type="dxa"/>
        <w:tblLook w:val="01E0" w:firstRow="1" w:lastRow="1" w:firstColumn="1" w:lastColumn="1" w:noHBand="0" w:noVBand="0"/>
      </w:tblPr>
      <w:tblGrid>
        <w:gridCol w:w="1845"/>
        <w:gridCol w:w="2650"/>
        <w:gridCol w:w="2469"/>
        <w:gridCol w:w="2512"/>
      </w:tblGrid>
      <w:tr w:rsidR="00FE4D07" w:rsidRPr="00F4628C" w14:paraId="3F24860D" w14:textId="77777777" w:rsidTr="006034F1">
        <w:tc>
          <w:tcPr>
            <w:tcW w:w="1845" w:type="dxa"/>
          </w:tcPr>
          <w:p w14:paraId="192321C3" w14:textId="77777777" w:rsidR="00FE4D07" w:rsidRDefault="02AF9555" w:rsidP="40030737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40030737">
              <w:rPr>
                <w:rFonts w:ascii="Arial" w:eastAsia="Arial" w:hAnsi="Arial" w:cs="Arial"/>
                <w:b/>
                <w:bCs/>
                <w:i/>
                <w:iCs/>
              </w:rPr>
              <w:t>Priority</w:t>
            </w:r>
            <w:r w:rsidR="65877E35" w:rsidRPr="40030737">
              <w:rPr>
                <w:rFonts w:ascii="Arial" w:eastAsia="Arial" w:hAnsi="Arial" w:cs="Arial"/>
                <w:b/>
                <w:bCs/>
                <w:i/>
                <w:iCs/>
              </w:rPr>
              <w:t xml:space="preserve"> </w:t>
            </w:r>
            <w:r w:rsidR="68E06785" w:rsidRPr="40030737">
              <w:rPr>
                <w:rFonts w:ascii="Arial" w:eastAsia="Arial" w:hAnsi="Arial" w:cs="Arial"/>
                <w:b/>
                <w:bCs/>
                <w:i/>
                <w:iCs/>
              </w:rPr>
              <w:t>(H/M/L)</w:t>
            </w:r>
          </w:p>
          <w:p w14:paraId="22C0258D" w14:textId="1F3EE33E" w:rsidR="004E698E" w:rsidRPr="00F4628C" w:rsidRDefault="003D782F" w:rsidP="40030737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</w:rPr>
              <w:t>(</w:t>
            </w:r>
            <w:r w:rsidRPr="003D782F">
              <w:rPr>
                <w:rFonts w:ascii="Arial" w:eastAsia="Arial" w:hAnsi="Arial" w:cs="Arial"/>
                <w:b/>
                <w:bCs/>
                <w:i/>
                <w:iCs/>
                <w:u w:val="single"/>
              </w:rPr>
              <w:t>At least</w:t>
            </w:r>
            <w:r>
              <w:rPr>
                <w:rFonts w:ascii="Arial" w:eastAsia="Arial" w:hAnsi="Arial" w:cs="Arial"/>
                <w:b/>
                <w:bCs/>
                <w:i/>
                <w:iCs/>
              </w:rPr>
              <w:t xml:space="preserve"> 3)</w:t>
            </w:r>
          </w:p>
        </w:tc>
        <w:tc>
          <w:tcPr>
            <w:tcW w:w="2650" w:type="dxa"/>
          </w:tcPr>
          <w:p w14:paraId="406D5F8D" w14:textId="77777777" w:rsidR="00FE4D07" w:rsidRPr="00F4628C" w:rsidRDefault="47D6F2E9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2E33B80E">
              <w:rPr>
                <w:rFonts w:ascii="Arial" w:eastAsia="Arial" w:hAnsi="Arial" w:cs="Arial"/>
                <w:b/>
                <w:bCs/>
                <w:i/>
                <w:iCs/>
              </w:rPr>
              <w:t>Issue Description</w:t>
            </w:r>
          </w:p>
        </w:tc>
        <w:tc>
          <w:tcPr>
            <w:tcW w:w="2469" w:type="dxa"/>
          </w:tcPr>
          <w:p w14:paraId="3EF76915" w14:textId="77777777" w:rsidR="00FE4D07" w:rsidRPr="00F4628C" w:rsidRDefault="47D6F2E9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2E33B80E">
              <w:rPr>
                <w:rFonts w:ascii="Arial" w:eastAsia="Arial" w:hAnsi="Arial" w:cs="Arial"/>
                <w:b/>
                <w:bCs/>
                <w:i/>
                <w:iCs/>
              </w:rPr>
              <w:t xml:space="preserve">Impact Summary (Milestone, Schedule Scope, Resources, Space…) </w:t>
            </w:r>
          </w:p>
        </w:tc>
        <w:tc>
          <w:tcPr>
            <w:tcW w:w="2512" w:type="dxa"/>
          </w:tcPr>
          <w:p w14:paraId="348721B2" w14:textId="78A014DB" w:rsidR="00FE4D07" w:rsidRPr="00F4628C" w:rsidRDefault="004E698E" w:rsidP="07328015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</w:rPr>
              <w:t>Resolution</w:t>
            </w:r>
            <w:r w:rsidR="00FE4D07" w:rsidRPr="07328015">
              <w:rPr>
                <w:rFonts w:ascii="Arial" w:eastAsia="Arial" w:hAnsi="Arial" w:cs="Arial"/>
                <w:b/>
                <w:bCs/>
                <w:i/>
                <w:iCs/>
              </w:rPr>
              <w:t xml:space="preserve"> Steps</w:t>
            </w:r>
          </w:p>
        </w:tc>
      </w:tr>
      <w:tr w:rsidR="00FE4D07" w:rsidRPr="00F4628C" w14:paraId="5145BC4A" w14:textId="77777777" w:rsidTr="006034F1">
        <w:trPr>
          <w:trHeight w:val="602"/>
        </w:trPr>
        <w:tc>
          <w:tcPr>
            <w:tcW w:w="1845" w:type="dxa"/>
          </w:tcPr>
          <w:p w14:paraId="77377923" w14:textId="2179305C" w:rsidR="00FE4D07" w:rsidRPr="00A84033" w:rsidRDefault="006034F1" w:rsidP="006034F1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. Low</w:t>
            </w:r>
          </w:p>
        </w:tc>
        <w:tc>
          <w:tcPr>
            <w:tcW w:w="2650" w:type="dxa"/>
          </w:tcPr>
          <w:p w14:paraId="262F1A72" w14:textId="2966B395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Contractor took a day longer to create contract</w:t>
            </w:r>
          </w:p>
        </w:tc>
        <w:tc>
          <w:tcPr>
            <w:tcW w:w="2469" w:type="dxa"/>
          </w:tcPr>
          <w:p w14:paraId="78163C16" w14:textId="303EED95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ilestone, Schedule</w:t>
            </w:r>
          </w:p>
        </w:tc>
        <w:tc>
          <w:tcPr>
            <w:tcW w:w="2512" w:type="dxa"/>
          </w:tcPr>
          <w:p w14:paraId="080C0C6F" w14:textId="2B16B155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imeline must be adjusted</w:t>
            </w:r>
          </w:p>
        </w:tc>
      </w:tr>
      <w:tr w:rsidR="00FE4D07" w:rsidRPr="00F4628C" w14:paraId="35FD1C95" w14:textId="77777777" w:rsidTr="006034F1">
        <w:trPr>
          <w:trHeight w:val="620"/>
        </w:trPr>
        <w:tc>
          <w:tcPr>
            <w:tcW w:w="1845" w:type="dxa"/>
          </w:tcPr>
          <w:p w14:paraId="7B554509" w14:textId="55B0E236" w:rsidR="00FE4D07" w:rsidRPr="00A84033" w:rsidRDefault="00962C6C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</w:t>
            </w:r>
            <w:r w:rsidR="006034F1">
              <w:rPr>
                <w:rFonts w:ascii="Arial" w:eastAsia="Arial" w:hAnsi="Arial" w:cs="Arial"/>
                <w:sz w:val="22"/>
                <w:szCs w:val="22"/>
              </w:rPr>
              <w:t xml:space="preserve"> Medium</w:t>
            </w:r>
          </w:p>
        </w:tc>
        <w:tc>
          <w:tcPr>
            <w:tcW w:w="2650" w:type="dxa"/>
          </w:tcPr>
          <w:p w14:paraId="11466887" w14:textId="557AE45B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 day delay in order shipment</w:t>
            </w:r>
          </w:p>
        </w:tc>
        <w:tc>
          <w:tcPr>
            <w:tcW w:w="2469" w:type="dxa"/>
          </w:tcPr>
          <w:p w14:paraId="5524B911" w14:textId="41864C95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chedule</w:t>
            </w:r>
          </w:p>
        </w:tc>
        <w:tc>
          <w:tcPr>
            <w:tcW w:w="2512" w:type="dxa"/>
          </w:tcPr>
          <w:p w14:paraId="7CDC9996" w14:textId="2F566043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Timeline must be adjusted</w:t>
            </w:r>
          </w:p>
        </w:tc>
      </w:tr>
      <w:tr w:rsidR="00FE4D07" w:rsidRPr="00F4628C" w14:paraId="387C0012" w14:textId="77777777" w:rsidTr="006034F1">
        <w:trPr>
          <w:trHeight w:val="432"/>
        </w:trPr>
        <w:tc>
          <w:tcPr>
            <w:tcW w:w="1845" w:type="dxa"/>
          </w:tcPr>
          <w:p w14:paraId="4A3E5B2B" w14:textId="3C44ADDC" w:rsidR="00FE4D07" w:rsidRPr="00A84033" w:rsidRDefault="00962C6C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.</w:t>
            </w:r>
            <w:r w:rsidR="006034F1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6E7054">
              <w:rPr>
                <w:rFonts w:ascii="Arial" w:eastAsia="Arial" w:hAnsi="Arial" w:cs="Arial"/>
                <w:sz w:val="22"/>
                <w:szCs w:val="22"/>
              </w:rPr>
              <w:t>High</w:t>
            </w:r>
          </w:p>
        </w:tc>
        <w:tc>
          <w:tcPr>
            <w:tcW w:w="2650" w:type="dxa"/>
          </w:tcPr>
          <w:p w14:paraId="553C4EB2" w14:textId="71355164" w:rsidR="00FE4D07" w:rsidRPr="00A84033" w:rsidRDefault="006034F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Wrong cabinet shades</w:t>
            </w:r>
            <w:r w:rsidR="006E7054">
              <w:rPr>
                <w:rFonts w:ascii="Arial" w:eastAsia="Arial" w:hAnsi="Arial" w:cs="Arial"/>
                <w:sz w:val="22"/>
                <w:szCs w:val="22"/>
              </w:rPr>
              <w:t xml:space="preserve"> ordered</w:t>
            </w:r>
          </w:p>
        </w:tc>
        <w:tc>
          <w:tcPr>
            <w:tcW w:w="2469" w:type="dxa"/>
          </w:tcPr>
          <w:p w14:paraId="05A3E6D9" w14:textId="0C9817D1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Budget, </w:t>
            </w:r>
            <w:r w:rsidR="006034F1">
              <w:rPr>
                <w:rFonts w:ascii="Arial" w:eastAsia="Arial" w:hAnsi="Arial" w:cs="Arial"/>
                <w:sz w:val="22"/>
                <w:szCs w:val="22"/>
              </w:rPr>
              <w:t xml:space="preserve">Resources, </w:t>
            </w:r>
            <w:r>
              <w:rPr>
                <w:rFonts w:ascii="Arial" w:eastAsia="Arial" w:hAnsi="Arial" w:cs="Arial"/>
                <w:sz w:val="22"/>
                <w:szCs w:val="22"/>
              </w:rPr>
              <w:t>Schedule</w:t>
            </w:r>
          </w:p>
        </w:tc>
        <w:tc>
          <w:tcPr>
            <w:tcW w:w="2512" w:type="dxa"/>
          </w:tcPr>
          <w:p w14:paraId="7BDBC0AF" w14:textId="71138349" w:rsidR="006E7054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Budget must increase</w:t>
            </w:r>
            <w:r w:rsidR="00684907">
              <w:rPr>
                <w:rFonts w:ascii="Arial" w:eastAsia="Arial" w:hAnsi="Arial" w:cs="Arial"/>
                <w:sz w:val="22"/>
                <w:szCs w:val="22"/>
              </w:rPr>
              <w:t>, t</w:t>
            </w:r>
            <w:r>
              <w:rPr>
                <w:rFonts w:ascii="Arial" w:eastAsia="Arial" w:hAnsi="Arial" w:cs="Arial"/>
                <w:sz w:val="22"/>
                <w:szCs w:val="22"/>
              </w:rPr>
              <w:t>imeline must be adjusted</w:t>
            </w:r>
          </w:p>
        </w:tc>
      </w:tr>
    </w:tbl>
    <w:p w14:paraId="081B8E2E" w14:textId="0DFEE167" w:rsidR="00FE4D07" w:rsidRDefault="00FE4D07" w:rsidP="07328015">
      <w:pPr>
        <w:spacing w:after="0" w:line="240" w:lineRule="auto"/>
        <w:rPr>
          <w:rFonts w:ascii="Arial" w:eastAsia="Arial" w:hAnsi="Arial" w:cs="Arial"/>
        </w:rPr>
      </w:pPr>
    </w:p>
    <w:p w14:paraId="0619F148" w14:textId="77777777" w:rsidR="00B24A14" w:rsidRDefault="00B24A14" w:rsidP="07328015">
      <w:pPr>
        <w:spacing w:after="0" w:line="240" w:lineRule="auto"/>
        <w:rPr>
          <w:rFonts w:ascii="Arial" w:eastAsia="Arial" w:hAnsi="Arial" w:cs="Arial"/>
        </w:rPr>
      </w:pPr>
    </w:p>
    <w:p w14:paraId="242A33CF" w14:textId="77777777" w:rsidR="00FE4D07" w:rsidRDefault="47D6F2E9" w:rsidP="07328015">
      <w:pPr>
        <w:spacing w:after="0" w:line="240" w:lineRule="auto"/>
        <w:rPr>
          <w:rFonts w:ascii="Arial" w:eastAsia="Arial" w:hAnsi="Arial" w:cs="Arial"/>
        </w:rPr>
      </w:pPr>
      <w:r w:rsidRPr="2E33B80E">
        <w:rPr>
          <w:rFonts w:ascii="Arial" w:eastAsia="Arial" w:hAnsi="Arial" w:cs="Arial"/>
          <w:b/>
          <w:bCs/>
        </w:rPr>
        <w:t>PROJECT RISK SUMMARY</w:t>
      </w:r>
    </w:p>
    <w:tbl>
      <w:tblPr>
        <w:tblStyle w:val="TableGrid"/>
        <w:tblW w:w="9486" w:type="dxa"/>
        <w:tblLayout w:type="fixed"/>
        <w:tblLook w:val="01E0" w:firstRow="1" w:lastRow="1" w:firstColumn="1" w:lastColumn="1" w:noHBand="0" w:noVBand="0"/>
      </w:tblPr>
      <w:tblGrid>
        <w:gridCol w:w="1525"/>
        <w:gridCol w:w="1094"/>
        <w:gridCol w:w="1966"/>
        <w:gridCol w:w="2430"/>
        <w:gridCol w:w="2471"/>
      </w:tblGrid>
      <w:tr w:rsidR="00FE4D07" w:rsidRPr="00F4628C" w14:paraId="05EDD2F4" w14:textId="77777777" w:rsidTr="00684907">
        <w:tc>
          <w:tcPr>
            <w:tcW w:w="1525" w:type="dxa"/>
          </w:tcPr>
          <w:p w14:paraId="0978C9E2" w14:textId="77777777" w:rsidR="00FE4D07" w:rsidRDefault="47D6F2E9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2E33B80E">
              <w:rPr>
                <w:rFonts w:ascii="Arial" w:eastAsia="Arial" w:hAnsi="Arial" w:cs="Arial"/>
                <w:b/>
                <w:bCs/>
                <w:i/>
                <w:iCs/>
              </w:rPr>
              <w:t>Priority</w:t>
            </w:r>
          </w:p>
          <w:p w14:paraId="02124F6A" w14:textId="1891AFE2" w:rsidR="003D782F" w:rsidRPr="00F4628C" w:rsidRDefault="003D782F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</w:rPr>
              <w:t>(</w:t>
            </w:r>
            <w:r w:rsidRPr="003D782F">
              <w:rPr>
                <w:rFonts w:ascii="Arial" w:eastAsia="Arial" w:hAnsi="Arial" w:cs="Arial"/>
                <w:b/>
                <w:bCs/>
                <w:i/>
                <w:iCs/>
                <w:u w:val="single"/>
              </w:rPr>
              <w:t>At least</w:t>
            </w:r>
            <w:r>
              <w:rPr>
                <w:rFonts w:ascii="Arial" w:eastAsia="Arial" w:hAnsi="Arial" w:cs="Arial"/>
                <w:b/>
                <w:bCs/>
                <w:i/>
                <w:iCs/>
              </w:rPr>
              <w:t xml:space="preserve"> 2)</w:t>
            </w:r>
          </w:p>
        </w:tc>
        <w:tc>
          <w:tcPr>
            <w:tcW w:w="1094" w:type="dxa"/>
          </w:tcPr>
          <w:p w14:paraId="137D465D" w14:textId="77777777" w:rsidR="00FE4D07" w:rsidRPr="00F4628C" w:rsidRDefault="00FE4D07" w:rsidP="07328015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07328015">
              <w:rPr>
                <w:rFonts w:ascii="Arial" w:eastAsia="Arial" w:hAnsi="Arial" w:cs="Arial"/>
                <w:b/>
                <w:bCs/>
                <w:i/>
                <w:iCs/>
              </w:rPr>
              <w:t>Probability of Occurrence</w:t>
            </w:r>
          </w:p>
        </w:tc>
        <w:tc>
          <w:tcPr>
            <w:tcW w:w="1966" w:type="dxa"/>
          </w:tcPr>
          <w:p w14:paraId="480121BF" w14:textId="77777777" w:rsidR="00FE4D07" w:rsidRPr="00F4628C" w:rsidRDefault="47D6F2E9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2E33B80E">
              <w:rPr>
                <w:rFonts w:ascii="Arial" w:eastAsia="Arial" w:hAnsi="Arial" w:cs="Arial"/>
                <w:b/>
                <w:bCs/>
                <w:i/>
                <w:iCs/>
              </w:rPr>
              <w:t>Risk Description</w:t>
            </w:r>
          </w:p>
        </w:tc>
        <w:tc>
          <w:tcPr>
            <w:tcW w:w="2430" w:type="dxa"/>
          </w:tcPr>
          <w:p w14:paraId="6E78838F" w14:textId="5F2CA0AC" w:rsidR="00FE4D07" w:rsidRPr="00F4628C" w:rsidRDefault="00396613" w:rsidP="2E33B80E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</w:rPr>
              <w:t>Potent</w:t>
            </w:r>
            <w:r w:rsidR="0079025E">
              <w:rPr>
                <w:rFonts w:ascii="Arial" w:eastAsia="Arial" w:hAnsi="Arial" w:cs="Arial"/>
                <w:b/>
                <w:bCs/>
                <w:i/>
                <w:iCs/>
              </w:rPr>
              <w:t>i</w:t>
            </w:r>
            <w:r>
              <w:rPr>
                <w:rFonts w:ascii="Arial" w:eastAsia="Arial" w:hAnsi="Arial" w:cs="Arial"/>
                <w:b/>
                <w:bCs/>
                <w:i/>
                <w:iCs/>
              </w:rPr>
              <w:t xml:space="preserve">al </w:t>
            </w:r>
            <w:r w:rsidR="47D6F2E9" w:rsidRPr="2E33B80E">
              <w:rPr>
                <w:rFonts w:ascii="Arial" w:eastAsia="Arial" w:hAnsi="Arial" w:cs="Arial"/>
                <w:b/>
                <w:bCs/>
                <w:i/>
                <w:iCs/>
              </w:rPr>
              <w:t xml:space="preserve">Impact (Milestone, Schedule Scope, Resources, Space…) </w:t>
            </w:r>
          </w:p>
        </w:tc>
        <w:tc>
          <w:tcPr>
            <w:tcW w:w="2471" w:type="dxa"/>
          </w:tcPr>
          <w:p w14:paraId="205C09B9" w14:textId="5BD4F5AF" w:rsidR="00FE4D07" w:rsidRPr="00F4628C" w:rsidRDefault="009D57B9" w:rsidP="07328015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>
              <w:rPr>
                <w:rFonts w:ascii="Arial" w:eastAsia="Arial" w:hAnsi="Arial" w:cs="Arial"/>
                <w:b/>
                <w:bCs/>
                <w:i/>
                <w:iCs/>
              </w:rPr>
              <w:t>Mitigation</w:t>
            </w:r>
            <w:r w:rsidR="00FE4D07" w:rsidRPr="07328015">
              <w:rPr>
                <w:rFonts w:ascii="Arial" w:eastAsia="Arial" w:hAnsi="Arial" w:cs="Arial"/>
                <w:b/>
                <w:bCs/>
                <w:i/>
                <w:iCs/>
              </w:rPr>
              <w:t xml:space="preserve"> Strategy</w:t>
            </w:r>
          </w:p>
        </w:tc>
      </w:tr>
      <w:tr w:rsidR="00FE4D07" w:rsidRPr="00A84033" w14:paraId="1C4FD6EB" w14:textId="77777777" w:rsidTr="00684907">
        <w:trPr>
          <w:trHeight w:val="872"/>
        </w:trPr>
        <w:tc>
          <w:tcPr>
            <w:tcW w:w="1525" w:type="dxa"/>
          </w:tcPr>
          <w:p w14:paraId="0FC29ED4" w14:textId="4FFBFBCB" w:rsidR="00FE4D07" w:rsidRPr="00A84033" w:rsidRDefault="00962C6C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.</w:t>
            </w:r>
            <w:r w:rsidR="006E7054">
              <w:rPr>
                <w:rFonts w:ascii="Arial" w:eastAsia="Arial" w:hAnsi="Arial" w:cs="Arial"/>
                <w:sz w:val="22"/>
                <w:szCs w:val="22"/>
              </w:rPr>
              <w:t xml:space="preserve"> Paints costing more</w:t>
            </w:r>
          </w:p>
        </w:tc>
        <w:tc>
          <w:tcPr>
            <w:tcW w:w="1094" w:type="dxa"/>
          </w:tcPr>
          <w:p w14:paraId="3853E9BB" w14:textId="4DD72877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50%</w:t>
            </w:r>
          </w:p>
        </w:tc>
        <w:tc>
          <w:tcPr>
            <w:tcW w:w="1966" w:type="dxa"/>
          </w:tcPr>
          <w:p w14:paraId="063A860D" w14:textId="4BCDFA06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aint</w:t>
            </w:r>
            <w:r w:rsidR="00684907">
              <w:rPr>
                <w:rFonts w:ascii="Arial" w:eastAsia="Arial" w:hAnsi="Arial" w:cs="Arial"/>
                <w:sz w:val="22"/>
                <w:szCs w:val="22"/>
              </w:rPr>
              <w:t>s for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cabinets might cost more than 150$ </w:t>
            </w:r>
          </w:p>
        </w:tc>
        <w:tc>
          <w:tcPr>
            <w:tcW w:w="2430" w:type="dxa"/>
          </w:tcPr>
          <w:p w14:paraId="0E354F68" w14:textId="7DC556E0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Budget, Resources</w:t>
            </w:r>
          </w:p>
        </w:tc>
        <w:tc>
          <w:tcPr>
            <w:tcW w:w="2471" w:type="dxa"/>
          </w:tcPr>
          <w:p w14:paraId="2E34027A" w14:textId="7F75A865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Go through as many store websites as possible and buy cheap, but good quality paints </w:t>
            </w:r>
          </w:p>
        </w:tc>
      </w:tr>
      <w:tr w:rsidR="00FE4D07" w:rsidRPr="00A84033" w14:paraId="14AE2139" w14:textId="77777777" w:rsidTr="00684907">
        <w:trPr>
          <w:trHeight w:val="800"/>
        </w:trPr>
        <w:tc>
          <w:tcPr>
            <w:tcW w:w="1525" w:type="dxa"/>
          </w:tcPr>
          <w:p w14:paraId="3DF4AB9F" w14:textId="236B9D17" w:rsidR="00FE4D07" w:rsidRPr="00A84033" w:rsidRDefault="00962C6C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2.</w:t>
            </w:r>
            <w:r w:rsidR="006E7054">
              <w:rPr>
                <w:rFonts w:ascii="Arial" w:eastAsia="Arial" w:hAnsi="Arial" w:cs="Arial"/>
                <w:sz w:val="22"/>
                <w:szCs w:val="22"/>
              </w:rPr>
              <w:t xml:space="preserve"> Painting takes longer</w:t>
            </w:r>
          </w:p>
        </w:tc>
        <w:tc>
          <w:tcPr>
            <w:tcW w:w="1094" w:type="dxa"/>
          </w:tcPr>
          <w:p w14:paraId="6E68B9B7" w14:textId="14A1EB9F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%</w:t>
            </w:r>
          </w:p>
        </w:tc>
        <w:tc>
          <w:tcPr>
            <w:tcW w:w="1966" w:type="dxa"/>
          </w:tcPr>
          <w:p w14:paraId="42A9A235" w14:textId="6EECC326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ainting cabinets might take longer than 3 days</w:t>
            </w:r>
          </w:p>
        </w:tc>
        <w:tc>
          <w:tcPr>
            <w:tcW w:w="2430" w:type="dxa"/>
          </w:tcPr>
          <w:p w14:paraId="00C0A77F" w14:textId="082DAD88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chedule</w:t>
            </w:r>
          </w:p>
        </w:tc>
        <w:tc>
          <w:tcPr>
            <w:tcW w:w="2471" w:type="dxa"/>
          </w:tcPr>
          <w:p w14:paraId="79E65740" w14:textId="659C3FDE" w:rsidR="00FE4D07" w:rsidRPr="00A84033" w:rsidRDefault="00DE6B6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pend an hour more each day, if necessary</w:t>
            </w:r>
          </w:p>
        </w:tc>
      </w:tr>
      <w:tr w:rsidR="00FE4D07" w:rsidRPr="00A84033" w14:paraId="27F6B4F4" w14:textId="77777777" w:rsidTr="00684907">
        <w:trPr>
          <w:trHeight w:val="432"/>
        </w:trPr>
        <w:tc>
          <w:tcPr>
            <w:tcW w:w="1525" w:type="dxa"/>
          </w:tcPr>
          <w:p w14:paraId="773D472B" w14:textId="35543EE7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. Paints in wrong color</w:t>
            </w:r>
          </w:p>
        </w:tc>
        <w:tc>
          <w:tcPr>
            <w:tcW w:w="1094" w:type="dxa"/>
          </w:tcPr>
          <w:p w14:paraId="04E0370F" w14:textId="5B9FA503" w:rsidR="00FE4D07" w:rsidRPr="00A84033" w:rsidRDefault="00DE6B6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10%</w:t>
            </w:r>
          </w:p>
        </w:tc>
        <w:tc>
          <w:tcPr>
            <w:tcW w:w="1966" w:type="dxa"/>
          </w:tcPr>
          <w:p w14:paraId="28ACE66F" w14:textId="646C91F7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Paints might arrive in wrong color</w:t>
            </w:r>
          </w:p>
        </w:tc>
        <w:tc>
          <w:tcPr>
            <w:tcW w:w="2430" w:type="dxa"/>
          </w:tcPr>
          <w:p w14:paraId="0C10FBB5" w14:textId="41C15D44" w:rsidR="00FE4D07" w:rsidRPr="00A84033" w:rsidRDefault="006E7054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Schedule, Scope</w:t>
            </w:r>
          </w:p>
        </w:tc>
        <w:tc>
          <w:tcPr>
            <w:tcW w:w="2471" w:type="dxa"/>
          </w:tcPr>
          <w:p w14:paraId="0294F7E5" w14:textId="61B87C0D" w:rsidR="00FE4D07" w:rsidRPr="00A84033" w:rsidRDefault="00DE6B61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Go to a store nearby and check the color before buying</w:t>
            </w:r>
            <w:r w:rsidR="00684907">
              <w:rPr>
                <w:rFonts w:ascii="Arial" w:eastAsia="Arial" w:hAnsi="Arial" w:cs="Arial"/>
                <w:sz w:val="22"/>
                <w:szCs w:val="22"/>
              </w:rPr>
              <w:t>, instead of ordering online</w:t>
            </w:r>
          </w:p>
        </w:tc>
      </w:tr>
    </w:tbl>
    <w:p w14:paraId="3E88C74A" w14:textId="2C4A07DC" w:rsidR="00FE4D07" w:rsidRDefault="00FE4D07" w:rsidP="07328015">
      <w:pPr>
        <w:spacing w:after="0" w:line="240" w:lineRule="auto"/>
        <w:rPr>
          <w:rFonts w:ascii="Arial" w:eastAsia="Arial" w:hAnsi="Arial" w:cs="Arial"/>
        </w:rPr>
      </w:pPr>
    </w:p>
    <w:p w14:paraId="2F1C5F4F" w14:textId="77777777" w:rsidR="00B24A14" w:rsidRDefault="00B24A14" w:rsidP="07328015">
      <w:pPr>
        <w:spacing w:after="0" w:line="240" w:lineRule="auto"/>
        <w:rPr>
          <w:rFonts w:ascii="Arial" w:eastAsia="Arial" w:hAnsi="Arial" w:cs="Arial"/>
        </w:rPr>
      </w:pPr>
    </w:p>
    <w:p w14:paraId="205239C7" w14:textId="7A63EA55" w:rsidR="00FE4D07" w:rsidRDefault="47036C81" w:rsidP="2E33B80E">
      <w:pPr>
        <w:spacing w:after="0" w:line="240" w:lineRule="auto"/>
        <w:rPr>
          <w:rFonts w:ascii="Arial" w:eastAsia="Arial" w:hAnsi="Arial" w:cs="Arial"/>
          <w:b/>
          <w:bCs/>
        </w:rPr>
      </w:pPr>
      <w:r w:rsidRPr="2E33B80E">
        <w:rPr>
          <w:rFonts w:ascii="Arial" w:eastAsia="Arial" w:hAnsi="Arial" w:cs="Arial"/>
          <w:b/>
          <w:bCs/>
        </w:rPr>
        <w:t>EXECUTIVE</w:t>
      </w:r>
      <w:r w:rsidR="009A28E3">
        <w:rPr>
          <w:rFonts w:ascii="Arial" w:eastAsia="Arial" w:hAnsi="Arial" w:cs="Arial"/>
          <w:b/>
          <w:bCs/>
        </w:rPr>
        <w:t>/SPONSOR</w:t>
      </w:r>
      <w:r w:rsidRPr="2E33B80E">
        <w:rPr>
          <w:rFonts w:ascii="Arial" w:eastAsia="Arial" w:hAnsi="Arial" w:cs="Arial"/>
          <w:b/>
          <w:bCs/>
        </w:rPr>
        <w:t xml:space="preserve"> ASSISTANCE REQUEST</w:t>
      </w:r>
    </w:p>
    <w:tbl>
      <w:tblPr>
        <w:tblStyle w:val="TableGrid"/>
        <w:tblW w:w="9469" w:type="dxa"/>
        <w:tblLook w:val="01E0" w:firstRow="1" w:lastRow="1" w:firstColumn="1" w:lastColumn="1" w:noHBand="0" w:noVBand="0"/>
      </w:tblPr>
      <w:tblGrid>
        <w:gridCol w:w="4511"/>
        <w:gridCol w:w="4958"/>
      </w:tblGrid>
      <w:tr w:rsidR="00963AE7" w:rsidRPr="00F4628C" w14:paraId="462BC8F1" w14:textId="77777777" w:rsidTr="2E33B80E">
        <w:tc>
          <w:tcPr>
            <w:tcW w:w="4511" w:type="dxa"/>
            <w:vAlign w:val="center"/>
          </w:tcPr>
          <w:p w14:paraId="0D7F3D3F" w14:textId="4D873F4F" w:rsidR="00963AE7" w:rsidRPr="00F4628C" w:rsidRDefault="00963AE7" w:rsidP="07328015">
            <w:pPr>
              <w:jc w:val="center"/>
              <w:rPr>
                <w:rFonts w:ascii="Arial" w:eastAsia="Arial" w:hAnsi="Arial" w:cs="Arial"/>
                <w:b/>
                <w:bCs/>
                <w:i/>
                <w:iCs/>
              </w:rPr>
            </w:pPr>
            <w:r w:rsidRPr="07328015">
              <w:rPr>
                <w:rFonts w:ascii="Arial" w:eastAsia="Arial" w:hAnsi="Arial" w:cs="Arial"/>
                <w:b/>
                <w:bCs/>
                <w:i/>
                <w:iCs/>
              </w:rPr>
              <w:t>Description including reference to impact on time, cost and quality</w:t>
            </w:r>
          </w:p>
        </w:tc>
        <w:tc>
          <w:tcPr>
            <w:tcW w:w="4958" w:type="dxa"/>
            <w:vAlign w:val="center"/>
          </w:tcPr>
          <w:p w14:paraId="655D44F8" w14:textId="77777777" w:rsidR="00963AE7" w:rsidRPr="00F4628C" w:rsidRDefault="4A87B2BA" w:rsidP="00B24A14">
            <w:pPr>
              <w:pStyle w:val="Heading4"/>
              <w:spacing w:before="0" w:line="240" w:lineRule="auto"/>
              <w:jc w:val="center"/>
              <w:outlineLvl w:val="3"/>
            </w:pPr>
            <w:r w:rsidRPr="2E33B80E">
              <w:rPr>
                <w:rFonts w:ascii="Arial" w:eastAsia="Arial" w:hAnsi="Arial" w:cs="Arial"/>
                <w:b/>
                <w:bCs/>
                <w:i/>
                <w:iCs/>
                <w:sz w:val="22"/>
                <w:szCs w:val="22"/>
              </w:rPr>
              <w:t>Action requested</w:t>
            </w:r>
          </w:p>
        </w:tc>
      </w:tr>
      <w:tr w:rsidR="00963AE7" w:rsidRPr="00F4628C" w14:paraId="1762A94D" w14:textId="77777777" w:rsidTr="00B24A14">
        <w:trPr>
          <w:trHeight w:val="432"/>
        </w:trPr>
        <w:tc>
          <w:tcPr>
            <w:tcW w:w="4511" w:type="dxa"/>
          </w:tcPr>
          <w:p w14:paraId="18C8A024" w14:textId="77777777" w:rsidR="00963AE7" w:rsidRPr="00A84033" w:rsidRDefault="00963AE7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958" w:type="dxa"/>
          </w:tcPr>
          <w:p w14:paraId="63B44FB4" w14:textId="77777777" w:rsidR="00963AE7" w:rsidRPr="00A84033" w:rsidRDefault="00963AE7" w:rsidP="2E33B80E">
            <w:pPr>
              <w:pStyle w:val="arial"/>
              <w:spacing w:before="0" w:after="0" w:line="240" w:lineRule="auto"/>
              <w:ind w:left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63AE7" w:rsidRPr="00F4628C" w14:paraId="321B91A6" w14:textId="77777777" w:rsidTr="00B24A14">
        <w:trPr>
          <w:trHeight w:val="432"/>
        </w:trPr>
        <w:tc>
          <w:tcPr>
            <w:tcW w:w="4511" w:type="dxa"/>
          </w:tcPr>
          <w:p w14:paraId="3F059A95" w14:textId="77777777" w:rsidR="00963AE7" w:rsidRPr="00F4628C" w:rsidRDefault="00963AE7" w:rsidP="2E33B80E">
            <w:pPr>
              <w:rPr>
                <w:rFonts w:ascii="Arial" w:eastAsia="Arial" w:hAnsi="Arial" w:cs="Arial"/>
              </w:rPr>
            </w:pPr>
          </w:p>
        </w:tc>
        <w:tc>
          <w:tcPr>
            <w:tcW w:w="4958" w:type="dxa"/>
          </w:tcPr>
          <w:p w14:paraId="55081507" w14:textId="77777777" w:rsidR="00963AE7" w:rsidRPr="00F4628C" w:rsidRDefault="00963AE7" w:rsidP="2E33B80E">
            <w:pPr>
              <w:rPr>
                <w:rFonts w:ascii="Arial" w:eastAsia="Arial" w:hAnsi="Arial" w:cs="Arial"/>
              </w:rPr>
            </w:pPr>
          </w:p>
        </w:tc>
      </w:tr>
      <w:tr w:rsidR="00963AE7" w:rsidRPr="00F4628C" w14:paraId="44185C4B" w14:textId="77777777" w:rsidTr="00B24A14">
        <w:trPr>
          <w:trHeight w:val="432"/>
        </w:trPr>
        <w:tc>
          <w:tcPr>
            <w:tcW w:w="4511" w:type="dxa"/>
          </w:tcPr>
          <w:p w14:paraId="66AF5A8E" w14:textId="77777777" w:rsidR="00963AE7" w:rsidRPr="00F4628C" w:rsidRDefault="00963AE7" w:rsidP="2E33B80E">
            <w:pPr>
              <w:rPr>
                <w:rFonts w:ascii="Arial" w:eastAsia="Arial" w:hAnsi="Arial" w:cs="Arial"/>
              </w:rPr>
            </w:pPr>
          </w:p>
        </w:tc>
        <w:tc>
          <w:tcPr>
            <w:tcW w:w="4958" w:type="dxa"/>
          </w:tcPr>
          <w:p w14:paraId="7031DDD6" w14:textId="77777777" w:rsidR="00963AE7" w:rsidRPr="00F4628C" w:rsidRDefault="00963AE7" w:rsidP="2E33B80E">
            <w:pPr>
              <w:rPr>
                <w:rFonts w:ascii="Arial" w:eastAsia="Arial" w:hAnsi="Arial" w:cs="Arial"/>
              </w:rPr>
            </w:pPr>
          </w:p>
        </w:tc>
      </w:tr>
      <w:tr w:rsidR="00B24A14" w:rsidRPr="00F4628C" w14:paraId="4A443F1E" w14:textId="77777777" w:rsidTr="00B24A14">
        <w:trPr>
          <w:trHeight w:val="432"/>
        </w:trPr>
        <w:tc>
          <w:tcPr>
            <w:tcW w:w="4511" w:type="dxa"/>
          </w:tcPr>
          <w:p w14:paraId="34C6FEE3" w14:textId="77777777" w:rsidR="00B24A14" w:rsidRPr="00F4628C" w:rsidRDefault="00B24A14" w:rsidP="2E33B80E">
            <w:pPr>
              <w:rPr>
                <w:rFonts w:ascii="Arial" w:eastAsia="Arial" w:hAnsi="Arial" w:cs="Arial"/>
              </w:rPr>
            </w:pPr>
          </w:p>
        </w:tc>
        <w:tc>
          <w:tcPr>
            <w:tcW w:w="4958" w:type="dxa"/>
          </w:tcPr>
          <w:p w14:paraId="512D19D1" w14:textId="77777777" w:rsidR="00B24A14" w:rsidRPr="00F4628C" w:rsidRDefault="00B24A14" w:rsidP="2E33B80E">
            <w:pPr>
              <w:rPr>
                <w:rFonts w:ascii="Arial" w:eastAsia="Arial" w:hAnsi="Arial" w:cs="Arial"/>
              </w:rPr>
            </w:pPr>
          </w:p>
        </w:tc>
      </w:tr>
      <w:tr w:rsidR="00B24A14" w:rsidRPr="00F4628C" w14:paraId="6518BAF7" w14:textId="77777777" w:rsidTr="00B24A14">
        <w:trPr>
          <w:trHeight w:val="432"/>
        </w:trPr>
        <w:tc>
          <w:tcPr>
            <w:tcW w:w="4511" w:type="dxa"/>
          </w:tcPr>
          <w:p w14:paraId="373633B9" w14:textId="77777777" w:rsidR="00B24A14" w:rsidRPr="00F4628C" w:rsidRDefault="00B24A14" w:rsidP="2E33B80E">
            <w:pPr>
              <w:rPr>
                <w:rFonts w:ascii="Arial" w:eastAsia="Arial" w:hAnsi="Arial" w:cs="Arial"/>
              </w:rPr>
            </w:pPr>
          </w:p>
        </w:tc>
        <w:tc>
          <w:tcPr>
            <w:tcW w:w="4958" w:type="dxa"/>
          </w:tcPr>
          <w:p w14:paraId="356B012C" w14:textId="77777777" w:rsidR="00B24A14" w:rsidRPr="00F4628C" w:rsidRDefault="00B24A14" w:rsidP="2E33B80E">
            <w:pPr>
              <w:rPr>
                <w:rFonts w:ascii="Arial" w:eastAsia="Arial" w:hAnsi="Arial" w:cs="Arial"/>
              </w:rPr>
            </w:pPr>
          </w:p>
        </w:tc>
      </w:tr>
    </w:tbl>
    <w:p w14:paraId="75998554" w14:textId="77777777" w:rsidR="00963AE7" w:rsidRDefault="00963AE7" w:rsidP="07328015">
      <w:pPr>
        <w:spacing w:after="0" w:line="240" w:lineRule="auto"/>
        <w:rPr>
          <w:rFonts w:ascii="Arial" w:eastAsia="Arial" w:hAnsi="Arial" w:cs="Arial"/>
        </w:rPr>
      </w:pPr>
    </w:p>
    <w:sectPr w:rsidR="00963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785CF5"/>
    <w:multiLevelType w:val="hybridMultilevel"/>
    <w:tmpl w:val="1264EDDA"/>
    <w:lvl w:ilvl="0" w:tplc="43022926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1" w15:restartNumberingAfterBreak="0">
    <w:nsid w:val="38BC33D0"/>
    <w:multiLevelType w:val="hybridMultilevel"/>
    <w:tmpl w:val="FC5867F6"/>
    <w:lvl w:ilvl="0" w:tplc="6BB0C884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862112"/>
    <w:multiLevelType w:val="hybridMultilevel"/>
    <w:tmpl w:val="2D440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7QwNTcyNTQztjRV0lEKTi0uzszPAykwrgUABjFXNSwAAAA="/>
  </w:docVars>
  <w:rsids>
    <w:rsidRoot w:val="005615B9"/>
    <w:rsid w:val="0003455A"/>
    <w:rsid w:val="00142147"/>
    <w:rsid w:val="0019758A"/>
    <w:rsid w:val="00231F46"/>
    <w:rsid w:val="00253E20"/>
    <w:rsid w:val="002908D8"/>
    <w:rsid w:val="002C6382"/>
    <w:rsid w:val="003501A6"/>
    <w:rsid w:val="00396613"/>
    <w:rsid w:val="003C5383"/>
    <w:rsid w:val="003D782F"/>
    <w:rsid w:val="004E698E"/>
    <w:rsid w:val="00531664"/>
    <w:rsid w:val="005615B9"/>
    <w:rsid w:val="006034F1"/>
    <w:rsid w:val="00641DFD"/>
    <w:rsid w:val="00682B5C"/>
    <w:rsid w:val="00684907"/>
    <w:rsid w:val="006E7054"/>
    <w:rsid w:val="00703621"/>
    <w:rsid w:val="0079025E"/>
    <w:rsid w:val="007C64EE"/>
    <w:rsid w:val="007E485A"/>
    <w:rsid w:val="007E795C"/>
    <w:rsid w:val="0081050F"/>
    <w:rsid w:val="00863006"/>
    <w:rsid w:val="008C0F93"/>
    <w:rsid w:val="008D66DF"/>
    <w:rsid w:val="00962C6C"/>
    <w:rsid w:val="00963AE7"/>
    <w:rsid w:val="00970454"/>
    <w:rsid w:val="009A28E3"/>
    <w:rsid w:val="009B591F"/>
    <w:rsid w:val="009D57B9"/>
    <w:rsid w:val="009D5AE6"/>
    <w:rsid w:val="00A0B1EC"/>
    <w:rsid w:val="00AA3402"/>
    <w:rsid w:val="00B24A14"/>
    <w:rsid w:val="00B7061E"/>
    <w:rsid w:val="00C03395"/>
    <w:rsid w:val="00C262E2"/>
    <w:rsid w:val="00D21728"/>
    <w:rsid w:val="00D362B7"/>
    <w:rsid w:val="00D47D7B"/>
    <w:rsid w:val="00DE6B61"/>
    <w:rsid w:val="00E5002A"/>
    <w:rsid w:val="00ED0A0B"/>
    <w:rsid w:val="00EF6C78"/>
    <w:rsid w:val="00FE4D07"/>
    <w:rsid w:val="02AF9555"/>
    <w:rsid w:val="07328015"/>
    <w:rsid w:val="07929677"/>
    <w:rsid w:val="0798A317"/>
    <w:rsid w:val="0814F47A"/>
    <w:rsid w:val="0936F3FD"/>
    <w:rsid w:val="0B00DB57"/>
    <w:rsid w:val="0B2577CB"/>
    <w:rsid w:val="0B3F6151"/>
    <w:rsid w:val="0EAA5ABB"/>
    <w:rsid w:val="119F148C"/>
    <w:rsid w:val="11DAE253"/>
    <w:rsid w:val="138D916A"/>
    <w:rsid w:val="15CCEC47"/>
    <w:rsid w:val="179B9FD7"/>
    <w:rsid w:val="194863E9"/>
    <w:rsid w:val="1C1CF9C0"/>
    <w:rsid w:val="1C41D313"/>
    <w:rsid w:val="1FD26E9D"/>
    <w:rsid w:val="24428045"/>
    <w:rsid w:val="25351664"/>
    <w:rsid w:val="2664F28D"/>
    <w:rsid w:val="26BE43B1"/>
    <w:rsid w:val="280A1C9B"/>
    <w:rsid w:val="290EBCEC"/>
    <w:rsid w:val="2A470E5B"/>
    <w:rsid w:val="2E33B80E"/>
    <w:rsid w:val="3114EDDA"/>
    <w:rsid w:val="312147E0"/>
    <w:rsid w:val="33C1EF81"/>
    <w:rsid w:val="33F55CC4"/>
    <w:rsid w:val="340D1684"/>
    <w:rsid w:val="34E8BCB6"/>
    <w:rsid w:val="36484697"/>
    <w:rsid w:val="37C1A679"/>
    <w:rsid w:val="3B8C4F3F"/>
    <w:rsid w:val="40030737"/>
    <w:rsid w:val="4123DF96"/>
    <w:rsid w:val="41C46146"/>
    <w:rsid w:val="431EDA17"/>
    <w:rsid w:val="43FF4040"/>
    <w:rsid w:val="442C72AE"/>
    <w:rsid w:val="4634EE06"/>
    <w:rsid w:val="47036C81"/>
    <w:rsid w:val="47D6F2E9"/>
    <w:rsid w:val="4886912F"/>
    <w:rsid w:val="4A87B2BA"/>
    <w:rsid w:val="4EF9C159"/>
    <w:rsid w:val="4EFA2C7E"/>
    <w:rsid w:val="50460E97"/>
    <w:rsid w:val="5259C0DF"/>
    <w:rsid w:val="53F3ED9D"/>
    <w:rsid w:val="5426CAF4"/>
    <w:rsid w:val="560DB47A"/>
    <w:rsid w:val="56AF16F2"/>
    <w:rsid w:val="57DC23CE"/>
    <w:rsid w:val="5A3FF6B9"/>
    <w:rsid w:val="5B7A5614"/>
    <w:rsid w:val="60255BFE"/>
    <w:rsid w:val="60EE08AD"/>
    <w:rsid w:val="6196D623"/>
    <w:rsid w:val="6217444C"/>
    <w:rsid w:val="629E690F"/>
    <w:rsid w:val="63CFD833"/>
    <w:rsid w:val="65877E35"/>
    <w:rsid w:val="664832D9"/>
    <w:rsid w:val="677D4C5D"/>
    <w:rsid w:val="68E06785"/>
    <w:rsid w:val="6B16BF94"/>
    <w:rsid w:val="6CB8CDDB"/>
    <w:rsid w:val="6D1EE0F9"/>
    <w:rsid w:val="6EAB0E8D"/>
    <w:rsid w:val="70786B68"/>
    <w:rsid w:val="72BD858F"/>
    <w:rsid w:val="73606E8C"/>
    <w:rsid w:val="7487FAD6"/>
    <w:rsid w:val="748A04CC"/>
    <w:rsid w:val="755E77FB"/>
    <w:rsid w:val="75858CBA"/>
    <w:rsid w:val="782C6DA0"/>
    <w:rsid w:val="7C01E158"/>
    <w:rsid w:val="7FA6E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D971E"/>
  <w15:chartTrackingRefBased/>
  <w15:docId w15:val="{D5FE1D2F-4478-4167-A8CE-EC9101676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4A14"/>
    <w:pPr>
      <w:spacing w:before="200" w:after="0" w:line="276" w:lineRule="auto"/>
      <w:outlineLvl w:val="3"/>
    </w:pPr>
    <w:rPr>
      <w:rFonts w:ascii="Calibri" w:eastAsia="Times New Roman" w:hAnsi="Calibri" w:cs="Times New Roman"/>
      <w:caps/>
      <w:color w:val="032348"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1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5615B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-Accent1">
    <w:name w:val="Grid Table 1 Light Accent 1"/>
    <w:basedOn w:val="TableNormal"/>
    <w:uiPriority w:val="46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rial">
    <w:name w:val="arial"/>
    <w:basedOn w:val="Normal"/>
    <w:rsid w:val="005615B9"/>
    <w:pPr>
      <w:spacing w:before="100" w:after="200" w:line="276" w:lineRule="auto"/>
      <w:ind w:left="-18" w:right="-108"/>
    </w:pPr>
    <w:rPr>
      <w:rFonts w:ascii="Calibri" w:eastAsia="Times New Roman" w:hAnsi="Calibri" w:cs="Times New Roman"/>
      <w:sz w:val="18"/>
      <w:szCs w:val="18"/>
    </w:rPr>
  </w:style>
  <w:style w:type="table" w:styleId="GridTable1Light">
    <w:name w:val="Grid Table 1 Light"/>
    <w:basedOn w:val="TableNormal"/>
    <w:uiPriority w:val="46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2">
    <w:name w:val="Grid Table 2"/>
    <w:basedOn w:val="TableNormal"/>
    <w:uiPriority w:val="47"/>
    <w:rsid w:val="005615B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615B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3">
    <w:name w:val="Grid Table 2 Accent 3"/>
    <w:basedOn w:val="TableNormal"/>
    <w:uiPriority w:val="47"/>
    <w:rsid w:val="005615B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5">
    <w:name w:val="Grid Table 2 Accent 5"/>
    <w:basedOn w:val="TableNormal"/>
    <w:uiPriority w:val="47"/>
    <w:rsid w:val="005615B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3">
    <w:name w:val="Grid Table 3"/>
    <w:basedOn w:val="TableNormal"/>
    <w:uiPriority w:val="48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5">
    <w:name w:val="Grid Table 3 Accent 5"/>
    <w:basedOn w:val="TableNormal"/>
    <w:uiPriority w:val="48"/>
    <w:rsid w:val="005615B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paragraph" w:styleId="BalloonText">
    <w:name w:val="Balloon Text"/>
    <w:basedOn w:val="Normal"/>
    <w:link w:val="BalloonTextChar"/>
    <w:semiHidden/>
    <w:rsid w:val="00FE4D07"/>
    <w:pPr>
      <w:spacing w:before="100" w:after="200" w:line="276" w:lineRule="auto"/>
    </w:pPr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E4D07"/>
    <w:rPr>
      <w:rFonts w:ascii="Tahoma" w:eastAsia="Times New Roman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E4D07"/>
    <w:pPr>
      <w:spacing w:before="100" w:after="200" w:line="276" w:lineRule="auto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E4D07"/>
    <w:rPr>
      <w:rFonts w:ascii="Calibri" w:eastAsia="Times New Roman" w:hAnsi="Calibri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B24A14"/>
    <w:rPr>
      <w:rFonts w:ascii="Calibri" w:eastAsia="Times New Roman" w:hAnsi="Calibri" w:cs="Times New Roman"/>
      <w:caps/>
      <w:color w:val="032348"/>
      <w:spacing w:val="10"/>
      <w:sz w:val="20"/>
      <w:szCs w:val="20"/>
    </w:rPr>
  </w:style>
  <w:style w:type="paragraph" w:styleId="ListParagraph">
    <w:name w:val="List Paragraph"/>
    <w:basedOn w:val="Normal"/>
    <w:uiPriority w:val="34"/>
    <w:qFormat/>
    <w:rsid w:val="00D47D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B88F69F9D6A4AAEF2870FC14CC1C6" ma:contentTypeVersion="6" ma:contentTypeDescription="Create a new document." ma:contentTypeScope="" ma:versionID="6ab430a63a85422e8346a4bf4e72175c">
  <xsd:schema xmlns:xsd="http://www.w3.org/2001/XMLSchema" xmlns:xs="http://www.w3.org/2001/XMLSchema" xmlns:p="http://schemas.microsoft.com/office/2006/metadata/properties" xmlns:ns2="42ab86c4-6637-40da-8bbf-d4256e012871" xmlns:ns3="844b5335-366e-4964-a27e-3a43f8b3d87b" targetNamespace="http://schemas.microsoft.com/office/2006/metadata/properties" ma:root="true" ma:fieldsID="9369660ba6fc888a7d509a3a7a3649ce" ns2:_="" ns3:_="">
    <xsd:import namespace="42ab86c4-6637-40da-8bbf-d4256e012871"/>
    <xsd:import namespace="844b5335-366e-4964-a27e-3a43f8b3d8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b86c4-6637-40da-8bbf-d4256e0128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4b5335-366e-4964-a27e-3a43f8b3d87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0F2D4-C747-4278-9F7B-6C6DD901CB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D46B59-4FF7-43B0-81C4-3DCF7FA14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b86c4-6637-40da-8bbf-d4256e012871"/>
    <ds:schemaRef ds:uri="844b5335-366e-4964-a27e-3a43f8b3d8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267872-DA60-4843-A6E3-3E679A22CD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565D51-4D1F-4B3F-A6C0-6B838C68C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a Duran, Carlos</dc:creator>
  <cp:keywords/>
  <dc:description/>
  <cp:lastModifiedBy>Neha Thota</cp:lastModifiedBy>
  <cp:revision>2</cp:revision>
  <dcterms:created xsi:type="dcterms:W3CDTF">2020-11-23T03:18:00Z</dcterms:created>
  <dcterms:modified xsi:type="dcterms:W3CDTF">2020-11-23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B88F69F9D6A4AAEF2870FC14CC1C6</vt:lpwstr>
  </property>
</Properties>
</file>